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4B04" w:rsidRDefault="00DC4B04" w:rsidP="00DC4B04">
      <w:pPr>
        <w:spacing w:line="276" w:lineRule="auto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AE8377A" wp14:editId="09A500EA">
                <wp:simplePos x="0" y="0"/>
                <wp:positionH relativeFrom="column">
                  <wp:posOffset>-3810</wp:posOffset>
                </wp:positionH>
                <wp:positionV relativeFrom="paragraph">
                  <wp:posOffset>-635</wp:posOffset>
                </wp:positionV>
                <wp:extent cx="2346960" cy="1130300"/>
                <wp:effectExtent l="0" t="0" r="0" b="0"/>
                <wp:wrapNone/>
                <wp:docPr id="130" name="Text Box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6960" cy="1130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85A0E" w:rsidRPr="00155CB1" w:rsidRDefault="00285A0E" w:rsidP="00DC4B04">
                            <w:pPr>
                              <w:rPr>
                                <w:b/>
                                <w:szCs w:val="24"/>
                              </w:rPr>
                            </w:pPr>
                            <w:r w:rsidRPr="00155CB1">
                              <w:rPr>
                                <w:b/>
                                <w:szCs w:val="24"/>
                              </w:rPr>
                              <w:t>Research Focus</w:t>
                            </w:r>
                          </w:p>
                          <w:p w:rsidR="00285A0E" w:rsidRPr="00155CB1" w:rsidRDefault="00285A0E" w:rsidP="00DC4B04">
                            <w:pPr>
                              <w:spacing w:line="276" w:lineRule="auto"/>
                              <w:jc w:val="both"/>
                              <w:rPr>
                                <w:b/>
                                <w:szCs w:val="24"/>
                              </w:rPr>
                            </w:pPr>
                            <w:r w:rsidRPr="00155CB1">
                              <w:rPr>
                                <w:b/>
                                <w:szCs w:val="24"/>
                              </w:rPr>
                              <w:t xml:space="preserve">Volume </w:t>
                            </w:r>
                            <w:r w:rsidR="000C3237">
                              <w:rPr>
                                <w:b/>
                                <w:szCs w:val="24"/>
                              </w:rPr>
                              <w:t>#</w:t>
                            </w:r>
                            <w:r w:rsidRPr="00155CB1">
                              <w:rPr>
                                <w:b/>
                                <w:szCs w:val="24"/>
                              </w:rPr>
                              <w:t xml:space="preserve">, Issue </w:t>
                            </w:r>
                            <w:r w:rsidR="000C3237">
                              <w:rPr>
                                <w:b/>
                                <w:szCs w:val="24"/>
                              </w:rPr>
                              <w:t>#</w:t>
                            </w:r>
                            <w:r w:rsidRPr="00155CB1">
                              <w:rPr>
                                <w:b/>
                                <w:szCs w:val="24"/>
                              </w:rPr>
                              <w:t xml:space="preserve">, </w:t>
                            </w:r>
                            <w:r w:rsidR="000C3237">
                              <w:rPr>
                                <w:b/>
                                <w:szCs w:val="24"/>
                              </w:rPr>
                              <w:t>Year</w:t>
                            </w:r>
                            <w:r w:rsidRPr="00155CB1">
                              <w:rPr>
                                <w:b/>
                                <w:szCs w:val="24"/>
                              </w:rPr>
                              <w:t>, p.</w:t>
                            </w:r>
                            <w:r>
                              <w:rPr>
                                <w:b/>
                                <w:szCs w:val="24"/>
                              </w:rPr>
                              <w:t xml:space="preserve"> </w:t>
                            </w:r>
                            <w:r w:rsidR="00D313C9">
                              <w:rPr>
                                <w:b/>
                                <w:szCs w:val="24"/>
                              </w:rPr>
                              <w:t>13-20</w:t>
                            </w:r>
                          </w:p>
                          <w:p w:rsidR="00285A0E" w:rsidRPr="00155CB1" w:rsidRDefault="00285A0E" w:rsidP="00DC4B04">
                            <w:pPr>
                              <w:spacing w:line="276" w:lineRule="auto"/>
                              <w:jc w:val="both"/>
                              <w:rPr>
                                <w:b/>
                                <w:szCs w:val="24"/>
                              </w:rPr>
                            </w:pPr>
                            <w:r w:rsidRPr="00155CB1">
                              <w:rPr>
                                <w:b/>
                                <w:szCs w:val="24"/>
                              </w:rPr>
                              <w:t>ISSN: 2668-4675</w:t>
                            </w:r>
                          </w:p>
                          <w:p w:rsidR="00285A0E" w:rsidRPr="00692E55" w:rsidRDefault="00BF5A90" w:rsidP="00DC4B04">
                            <w:pPr>
                              <w:spacing w:line="276" w:lineRule="auto"/>
                              <w:jc w:val="both"/>
                              <w:rPr>
                                <w:szCs w:val="24"/>
                              </w:rPr>
                            </w:pPr>
                            <w:hyperlink r:id="rId9" w:history="1">
                              <w:r w:rsidR="00285A0E" w:rsidRPr="00692E55">
                                <w:rPr>
                                  <w:rStyle w:val="Hyperlink"/>
                                  <w:sz w:val="18"/>
                                  <w:szCs w:val="24"/>
                                </w:rPr>
                                <w:t>www.researchfocus.org</w:t>
                              </w:r>
                            </w:hyperlink>
                            <w:r w:rsidR="00285A0E" w:rsidRPr="00692E55">
                              <w:rPr>
                                <w:sz w:val="18"/>
                                <w:szCs w:val="24"/>
                              </w:rPr>
                              <w:t xml:space="preserve"> </w:t>
                            </w:r>
                          </w:p>
                          <w:p w:rsidR="00285A0E" w:rsidRPr="00155CB1" w:rsidRDefault="00285A0E" w:rsidP="00DC4B04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E8377A" id="_x0000_t202" coordsize="21600,21600" o:spt="202" path="m,l,21600r21600,l21600,xe">
                <v:stroke joinstyle="miter"/>
                <v:path gradientshapeok="t" o:connecttype="rect"/>
              </v:shapetype>
              <v:shape id="Text Box 130" o:spid="_x0000_s1026" type="#_x0000_t202" style="position:absolute;left:0;text-align:left;margin-left:-.3pt;margin-top:-.05pt;width:184.8pt;height:89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" filled="f" stroked="f" strokeweight=".5pt">
                <v:textbox>
                  <w:txbxContent>
                    <w:p w:rsidR="00285A0E" w:rsidRPr="00155CB1" w:rsidRDefault="00285A0E" w:rsidP="00DC4B04">
                      <w:pPr>
                        <w:rPr>
                          <w:b/>
                          <w:szCs w:val="24"/>
                        </w:rPr>
                      </w:pPr>
                      <w:r w:rsidRPr="00155CB1">
                        <w:rPr>
                          <w:b/>
                          <w:szCs w:val="24"/>
                        </w:rPr>
                        <w:t>Research Focus</w:t>
                      </w:r>
                    </w:p>
                    <w:p w:rsidR="00285A0E" w:rsidRPr="00155CB1" w:rsidRDefault="00285A0E" w:rsidP="00DC4B04">
                      <w:pPr>
                        <w:spacing w:line="276" w:lineRule="auto"/>
                        <w:jc w:val="both"/>
                        <w:rPr>
                          <w:b/>
                          <w:szCs w:val="24"/>
                        </w:rPr>
                      </w:pPr>
                      <w:r w:rsidRPr="00155CB1">
                        <w:rPr>
                          <w:b/>
                          <w:szCs w:val="24"/>
                        </w:rPr>
                        <w:t xml:space="preserve">Volume </w:t>
                      </w:r>
                      <w:r w:rsidR="000C3237">
                        <w:rPr>
                          <w:b/>
                          <w:szCs w:val="24"/>
                        </w:rPr>
                        <w:t>#</w:t>
                      </w:r>
                      <w:r w:rsidRPr="00155CB1">
                        <w:rPr>
                          <w:b/>
                          <w:szCs w:val="24"/>
                        </w:rPr>
                        <w:t xml:space="preserve">, Issue </w:t>
                      </w:r>
                      <w:r w:rsidR="000C3237">
                        <w:rPr>
                          <w:b/>
                          <w:szCs w:val="24"/>
                        </w:rPr>
                        <w:t>#</w:t>
                      </w:r>
                      <w:r w:rsidRPr="00155CB1">
                        <w:rPr>
                          <w:b/>
                          <w:szCs w:val="24"/>
                        </w:rPr>
                        <w:t xml:space="preserve">, </w:t>
                      </w:r>
                      <w:r w:rsidR="000C3237">
                        <w:rPr>
                          <w:b/>
                          <w:szCs w:val="24"/>
                        </w:rPr>
                        <w:t>Year</w:t>
                      </w:r>
                      <w:r w:rsidRPr="00155CB1">
                        <w:rPr>
                          <w:b/>
                          <w:szCs w:val="24"/>
                        </w:rPr>
                        <w:t>, p.</w:t>
                      </w:r>
                      <w:r>
                        <w:rPr>
                          <w:b/>
                          <w:szCs w:val="24"/>
                        </w:rPr>
                        <w:t xml:space="preserve"> </w:t>
                      </w:r>
                      <w:r w:rsidR="00D313C9">
                        <w:rPr>
                          <w:b/>
                          <w:szCs w:val="24"/>
                        </w:rPr>
                        <w:t>13-20</w:t>
                      </w:r>
                    </w:p>
                    <w:p w:rsidR="00285A0E" w:rsidRPr="00155CB1" w:rsidRDefault="00285A0E" w:rsidP="00DC4B04">
                      <w:pPr>
                        <w:spacing w:line="276" w:lineRule="auto"/>
                        <w:jc w:val="both"/>
                        <w:rPr>
                          <w:b/>
                          <w:szCs w:val="24"/>
                        </w:rPr>
                      </w:pPr>
                      <w:r w:rsidRPr="00155CB1">
                        <w:rPr>
                          <w:b/>
                          <w:szCs w:val="24"/>
                        </w:rPr>
                        <w:t>ISSN: 2668-4675</w:t>
                      </w:r>
                    </w:p>
                    <w:p w:rsidR="00285A0E" w:rsidRPr="00692E55" w:rsidRDefault="00BF5A90" w:rsidP="00DC4B04">
                      <w:pPr>
                        <w:spacing w:line="276" w:lineRule="auto"/>
                        <w:jc w:val="both"/>
                        <w:rPr>
                          <w:szCs w:val="24"/>
                        </w:rPr>
                      </w:pPr>
                      <w:hyperlink r:id="rId10" w:history="1">
                        <w:r w:rsidR="00285A0E" w:rsidRPr="00692E55">
                          <w:rPr>
                            <w:rStyle w:val="Hyperlink"/>
                            <w:sz w:val="18"/>
                            <w:szCs w:val="24"/>
                          </w:rPr>
                          <w:t>www.researchfocus.org</w:t>
                        </w:r>
                      </w:hyperlink>
                      <w:r w:rsidR="00285A0E" w:rsidRPr="00692E55">
                        <w:rPr>
                          <w:sz w:val="18"/>
                          <w:szCs w:val="24"/>
                        </w:rPr>
                        <w:t xml:space="preserve"> </w:t>
                      </w:r>
                    </w:p>
                    <w:p w:rsidR="00285A0E" w:rsidRPr="00155CB1" w:rsidRDefault="00285A0E" w:rsidP="00DC4B04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4"/>
          <w:szCs w:val="24"/>
        </w:rPr>
        <w:drawing>
          <wp:anchor distT="0" distB="0" distL="114300" distR="114300" simplePos="0" relativeHeight="251696128" behindDoc="0" locked="0" layoutInCell="1" allowOverlap="1" wp14:anchorId="1A20D053" wp14:editId="77E4C648">
            <wp:simplePos x="0" y="0"/>
            <wp:positionH relativeFrom="column">
              <wp:posOffset>-4445</wp:posOffset>
            </wp:positionH>
            <wp:positionV relativeFrom="paragraph">
              <wp:posOffset>0</wp:posOffset>
            </wp:positionV>
            <wp:extent cx="2346960" cy="1158240"/>
            <wp:effectExtent l="0" t="0" r="0" b="3810"/>
            <wp:wrapSquare wrapText="bothSides"/>
            <wp:docPr id="131" name="Picture 131" descr="A picture containing building, dome,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ott-webb-OxHPDs4WV8Y-unsplash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696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B4C2A">
        <w:rPr>
          <w:b/>
          <w:sz w:val="24"/>
          <w:szCs w:val="24"/>
        </w:rPr>
        <w:t xml:space="preserve"> </w:t>
      </w:r>
    </w:p>
    <w:p w:rsidR="00DC4B04" w:rsidRDefault="00DC4B04" w:rsidP="00DC4B04">
      <w:pPr>
        <w:spacing w:line="276" w:lineRule="auto"/>
        <w:jc w:val="both"/>
        <w:rPr>
          <w:b/>
          <w:sz w:val="24"/>
          <w:szCs w:val="24"/>
        </w:rPr>
      </w:pPr>
    </w:p>
    <w:p w:rsidR="00DC4B04" w:rsidRDefault="00DC4B04" w:rsidP="00DC4B04">
      <w:pPr>
        <w:spacing w:line="276" w:lineRule="auto"/>
        <w:jc w:val="both"/>
        <w:rPr>
          <w:b/>
          <w:sz w:val="24"/>
          <w:szCs w:val="24"/>
        </w:rPr>
      </w:pPr>
    </w:p>
    <w:p w:rsidR="00DC4B04" w:rsidRDefault="00D313C9" w:rsidP="00DC4B04">
      <w:pPr>
        <w:spacing w:line="276" w:lineRule="auto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D98E34E" wp14:editId="0D54F0D8">
                <wp:simplePos x="0" y="0"/>
                <wp:positionH relativeFrom="column">
                  <wp:posOffset>0</wp:posOffset>
                </wp:positionH>
                <wp:positionV relativeFrom="paragraph">
                  <wp:posOffset>220345</wp:posOffset>
                </wp:positionV>
                <wp:extent cx="2346960" cy="226695"/>
                <wp:effectExtent l="0" t="0" r="0" b="1905"/>
                <wp:wrapNone/>
                <wp:docPr id="153" name="Text Box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6960" cy="2266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313C9" w:rsidRPr="00D313C9" w:rsidRDefault="00D313C9" w:rsidP="00D313C9">
                            <w:pPr>
                              <w:jc w:val="right"/>
                              <w:rPr>
                                <w:sz w:val="14"/>
                              </w:rPr>
                            </w:pPr>
                            <w:r w:rsidRPr="00D313C9">
                              <w:rPr>
                                <w:sz w:val="14"/>
                              </w:rPr>
                              <w:t xml:space="preserve">Photo by Scott Webb on </w:t>
                            </w:r>
                            <w:proofErr w:type="spellStart"/>
                            <w:r w:rsidRPr="00D313C9">
                              <w:rPr>
                                <w:sz w:val="14"/>
                              </w:rPr>
                              <w:t>Unsplash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98E34E" id="Text Box 153" o:spid="_x0000_s1027" type="#_x0000_t202" style="position:absolute;left:0;text-align:left;margin-left:0;margin-top:17.35pt;width:184.8pt;height:17.8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" filled="f" stroked="f" strokeweight=".5pt">
                <v:textbox>
                  <w:txbxContent>
                    <w:p w:rsidR="00D313C9" w:rsidRPr="00D313C9" w:rsidRDefault="00D313C9" w:rsidP="00D313C9">
                      <w:pPr>
                        <w:jc w:val="right"/>
                        <w:rPr>
                          <w:sz w:val="14"/>
                        </w:rPr>
                      </w:pPr>
                      <w:r w:rsidRPr="00D313C9">
                        <w:rPr>
                          <w:sz w:val="14"/>
                        </w:rPr>
                        <w:t xml:space="preserve">Photo by Scott Webb on </w:t>
                      </w:r>
                      <w:proofErr w:type="spellStart"/>
                      <w:r w:rsidRPr="00D313C9">
                        <w:rPr>
                          <w:sz w:val="14"/>
                        </w:rPr>
                        <w:t>Unsplash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:rsidR="00DC4B04" w:rsidRPr="00692E55" w:rsidRDefault="00DC4B04" w:rsidP="00DC4B04">
      <w:pPr>
        <w:pBdr>
          <w:bottom w:val="single" w:sz="4" w:space="1" w:color="808080" w:themeColor="background1" w:themeShade="80"/>
        </w:pBdr>
        <w:spacing w:after="0" w:line="240" w:lineRule="auto"/>
        <w:jc w:val="both"/>
        <w:rPr>
          <w:b/>
          <w:sz w:val="16"/>
          <w:szCs w:val="16"/>
        </w:rPr>
      </w:pPr>
    </w:p>
    <w:p w:rsidR="00DC4B04" w:rsidRPr="00692E55" w:rsidRDefault="00DC4B04" w:rsidP="00DC4B04">
      <w:pPr>
        <w:pBdr>
          <w:bottom w:val="single" w:sz="4" w:space="1" w:color="808080" w:themeColor="background1" w:themeShade="80"/>
        </w:pBdr>
        <w:spacing w:after="0" w:line="240" w:lineRule="auto"/>
        <w:jc w:val="both"/>
        <w:rPr>
          <w:b/>
          <w:sz w:val="16"/>
          <w:szCs w:val="16"/>
        </w:rPr>
      </w:pPr>
    </w:p>
    <w:p w:rsidR="00DC4B04" w:rsidRDefault="00DC4B04" w:rsidP="00DC4B04">
      <w:pPr>
        <w:spacing w:line="276" w:lineRule="auto"/>
        <w:jc w:val="both"/>
        <w:rPr>
          <w:b/>
          <w:sz w:val="24"/>
          <w:szCs w:val="24"/>
        </w:rPr>
      </w:pPr>
    </w:p>
    <w:p w:rsidR="00DC4B04" w:rsidRDefault="00DC4B04" w:rsidP="00DC4B04">
      <w:pPr>
        <w:pStyle w:val="Heading1"/>
      </w:pPr>
    </w:p>
    <w:p w:rsidR="00F07A8C" w:rsidRPr="006B4C2A" w:rsidRDefault="001977A9" w:rsidP="002315D0">
      <w:pPr>
        <w:pStyle w:val="Heading1"/>
      </w:pPr>
      <w:r>
        <w:t>Title (Arial, 16, Bold)</w:t>
      </w:r>
      <w:r w:rsidR="00F07A8C" w:rsidRPr="006B4C2A">
        <w:t xml:space="preserve"> </w:t>
      </w:r>
    </w:p>
    <w:p w:rsidR="002315D0" w:rsidRDefault="002315D0" w:rsidP="006B4C2A">
      <w:pPr>
        <w:spacing w:line="360" w:lineRule="auto"/>
        <w:jc w:val="both"/>
        <w:rPr>
          <w:sz w:val="24"/>
          <w:szCs w:val="24"/>
        </w:rPr>
      </w:pPr>
    </w:p>
    <w:p w:rsidR="00F07A8C" w:rsidRPr="001977A9" w:rsidRDefault="001977A9" w:rsidP="002315D0">
      <w:pPr>
        <w:spacing w:after="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Author 1</w:t>
      </w:r>
      <w:r>
        <w:rPr>
          <w:b/>
          <w:sz w:val="24"/>
          <w:szCs w:val="24"/>
          <w:vertAlign w:val="superscript"/>
        </w:rPr>
        <w:t>1</w:t>
      </w:r>
      <w:r>
        <w:rPr>
          <w:b/>
          <w:sz w:val="24"/>
          <w:szCs w:val="24"/>
        </w:rPr>
        <w:t>, Author 2</w:t>
      </w:r>
      <w:r>
        <w:rPr>
          <w:b/>
          <w:sz w:val="24"/>
          <w:szCs w:val="24"/>
          <w:vertAlign w:val="superscript"/>
        </w:rPr>
        <w:t>2</w:t>
      </w:r>
      <w:r>
        <w:rPr>
          <w:b/>
          <w:sz w:val="24"/>
          <w:szCs w:val="24"/>
        </w:rPr>
        <w:t xml:space="preserve">, </w:t>
      </w:r>
      <w:proofErr w:type="spellStart"/>
      <w:r>
        <w:rPr>
          <w:b/>
          <w:sz w:val="24"/>
          <w:szCs w:val="24"/>
        </w:rPr>
        <w:t>etc</w:t>
      </w:r>
      <w:proofErr w:type="spellEnd"/>
      <w:r>
        <w:rPr>
          <w:b/>
          <w:sz w:val="24"/>
          <w:szCs w:val="24"/>
        </w:rPr>
        <w:t xml:space="preserve"> (Arial, 12, Bold)</w:t>
      </w:r>
    </w:p>
    <w:p w:rsidR="002315D0" w:rsidRPr="006B4C2A" w:rsidRDefault="001977A9" w:rsidP="002315D0">
      <w:p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 xml:space="preserve"> Department, University/</w:t>
      </w:r>
      <w:r w:rsidR="000C3237">
        <w:rPr>
          <w:sz w:val="24"/>
          <w:szCs w:val="24"/>
        </w:rPr>
        <w:t>O</w:t>
      </w:r>
      <w:r>
        <w:rPr>
          <w:sz w:val="24"/>
          <w:szCs w:val="24"/>
        </w:rPr>
        <w:t>rganization, Country (Arial, 12)</w:t>
      </w:r>
    </w:p>
    <w:p w:rsidR="001977A9" w:rsidRPr="006B4C2A" w:rsidRDefault="001977A9" w:rsidP="001977A9">
      <w:p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2</w:t>
      </w:r>
      <w:r>
        <w:rPr>
          <w:sz w:val="24"/>
          <w:szCs w:val="24"/>
        </w:rPr>
        <w:t xml:space="preserve"> Department, University/</w:t>
      </w:r>
      <w:r w:rsidR="000C3237">
        <w:rPr>
          <w:sz w:val="24"/>
          <w:szCs w:val="24"/>
        </w:rPr>
        <w:t>O</w:t>
      </w:r>
      <w:r>
        <w:rPr>
          <w:sz w:val="24"/>
          <w:szCs w:val="24"/>
        </w:rPr>
        <w:t>rganization, Country (Arial, 12)</w:t>
      </w:r>
    </w:p>
    <w:p w:rsidR="00F07A8C" w:rsidRDefault="00F07A8C" w:rsidP="006B4C2A">
      <w:pPr>
        <w:spacing w:line="360" w:lineRule="auto"/>
        <w:jc w:val="both"/>
        <w:rPr>
          <w:sz w:val="24"/>
          <w:szCs w:val="24"/>
        </w:rPr>
      </w:pPr>
    </w:p>
    <w:p w:rsidR="002315D0" w:rsidRPr="006B4C2A" w:rsidRDefault="002315D0" w:rsidP="006B4C2A">
      <w:pPr>
        <w:spacing w:line="360" w:lineRule="auto"/>
        <w:jc w:val="both"/>
        <w:rPr>
          <w:sz w:val="24"/>
          <w:szCs w:val="24"/>
        </w:rPr>
      </w:pPr>
    </w:p>
    <w:p w:rsidR="002315D0" w:rsidRPr="002315D0" w:rsidRDefault="00F07A8C" w:rsidP="006B4C2A">
      <w:pPr>
        <w:spacing w:line="360" w:lineRule="auto"/>
        <w:jc w:val="both"/>
        <w:rPr>
          <w:b/>
          <w:sz w:val="28"/>
          <w:szCs w:val="24"/>
        </w:rPr>
      </w:pPr>
      <w:r w:rsidRPr="002315D0">
        <w:rPr>
          <w:b/>
          <w:sz w:val="28"/>
          <w:szCs w:val="24"/>
        </w:rPr>
        <w:t xml:space="preserve">Abstract </w:t>
      </w:r>
      <w:r w:rsidR="001977A9">
        <w:rPr>
          <w:b/>
          <w:sz w:val="28"/>
          <w:szCs w:val="24"/>
        </w:rPr>
        <w:t>(Arial, 14, Bold)</w:t>
      </w:r>
    </w:p>
    <w:p w:rsidR="000C3237" w:rsidRDefault="001977A9" w:rsidP="006B4C2A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rial 12</w:t>
      </w:r>
      <w:r w:rsidR="00127DA1">
        <w:rPr>
          <w:sz w:val="24"/>
          <w:szCs w:val="24"/>
        </w:rPr>
        <w:t>, Line spacing 1.5, Justified</w:t>
      </w:r>
      <w:r>
        <w:rPr>
          <w:sz w:val="24"/>
          <w:szCs w:val="24"/>
        </w:rPr>
        <w:t xml:space="preserve">. </w:t>
      </w:r>
    </w:p>
    <w:p w:rsidR="00F07A8C" w:rsidRDefault="001977A9" w:rsidP="006B4C2A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Max. 200 words</w:t>
      </w:r>
    </w:p>
    <w:p w:rsidR="001977A9" w:rsidRDefault="001977A9" w:rsidP="006B4C2A">
      <w:pPr>
        <w:spacing w:line="360" w:lineRule="auto"/>
        <w:jc w:val="both"/>
        <w:rPr>
          <w:sz w:val="24"/>
          <w:szCs w:val="24"/>
        </w:rPr>
      </w:pPr>
    </w:p>
    <w:p w:rsidR="000C3237" w:rsidRDefault="000C3237" w:rsidP="006B4C2A">
      <w:pPr>
        <w:spacing w:line="360" w:lineRule="auto"/>
        <w:jc w:val="both"/>
        <w:rPr>
          <w:sz w:val="24"/>
          <w:szCs w:val="24"/>
        </w:rPr>
      </w:pPr>
    </w:p>
    <w:p w:rsidR="000C3237" w:rsidRDefault="000C3237" w:rsidP="006B4C2A">
      <w:pPr>
        <w:spacing w:line="360" w:lineRule="auto"/>
        <w:jc w:val="both"/>
        <w:rPr>
          <w:sz w:val="24"/>
          <w:szCs w:val="24"/>
        </w:rPr>
      </w:pPr>
    </w:p>
    <w:p w:rsidR="000C3237" w:rsidRDefault="000C3237" w:rsidP="006B4C2A">
      <w:pPr>
        <w:spacing w:line="360" w:lineRule="auto"/>
        <w:jc w:val="both"/>
        <w:rPr>
          <w:sz w:val="24"/>
          <w:szCs w:val="24"/>
        </w:rPr>
      </w:pPr>
    </w:p>
    <w:p w:rsidR="000C3237" w:rsidRPr="006B4C2A" w:rsidRDefault="000C3237" w:rsidP="006B4C2A">
      <w:pPr>
        <w:spacing w:line="360" w:lineRule="auto"/>
        <w:jc w:val="both"/>
        <w:rPr>
          <w:sz w:val="24"/>
          <w:szCs w:val="24"/>
        </w:rPr>
      </w:pPr>
    </w:p>
    <w:p w:rsidR="00F07A8C" w:rsidRPr="006B4C2A" w:rsidRDefault="00F07A8C" w:rsidP="006B4C2A">
      <w:pPr>
        <w:spacing w:line="360" w:lineRule="auto"/>
        <w:jc w:val="both"/>
        <w:rPr>
          <w:sz w:val="24"/>
          <w:szCs w:val="24"/>
        </w:rPr>
      </w:pPr>
      <w:r w:rsidRPr="002315D0">
        <w:rPr>
          <w:b/>
          <w:sz w:val="24"/>
          <w:szCs w:val="24"/>
        </w:rPr>
        <w:t>Keywords</w:t>
      </w:r>
      <w:r w:rsidR="001977A9">
        <w:rPr>
          <w:b/>
          <w:sz w:val="24"/>
          <w:szCs w:val="24"/>
        </w:rPr>
        <w:t xml:space="preserve"> (Arial 12, Bold)</w:t>
      </w:r>
      <w:r w:rsidRPr="006B4C2A">
        <w:rPr>
          <w:sz w:val="24"/>
          <w:szCs w:val="24"/>
        </w:rPr>
        <w:t xml:space="preserve">: </w:t>
      </w:r>
      <w:r w:rsidR="001977A9">
        <w:rPr>
          <w:sz w:val="24"/>
          <w:szCs w:val="24"/>
        </w:rPr>
        <w:t>Ma</w:t>
      </w:r>
      <w:r w:rsidR="000C3237">
        <w:rPr>
          <w:sz w:val="24"/>
          <w:szCs w:val="24"/>
        </w:rPr>
        <w:t>x</w:t>
      </w:r>
      <w:r w:rsidR="001977A9">
        <w:rPr>
          <w:sz w:val="24"/>
          <w:szCs w:val="24"/>
        </w:rPr>
        <w:t>. 5 keywords</w:t>
      </w:r>
      <w:r w:rsidR="000C3237">
        <w:rPr>
          <w:sz w:val="24"/>
          <w:szCs w:val="24"/>
        </w:rPr>
        <w:t xml:space="preserve"> separated by comma</w:t>
      </w:r>
    </w:p>
    <w:p w:rsidR="00F07A8C" w:rsidRDefault="00F07A8C" w:rsidP="006B4C2A">
      <w:pPr>
        <w:spacing w:line="360" w:lineRule="auto"/>
        <w:jc w:val="both"/>
        <w:rPr>
          <w:sz w:val="24"/>
          <w:szCs w:val="24"/>
        </w:rPr>
      </w:pPr>
    </w:p>
    <w:p w:rsidR="005B44D6" w:rsidRDefault="005B44D6" w:rsidP="006B4C2A">
      <w:pPr>
        <w:spacing w:line="360" w:lineRule="auto"/>
        <w:jc w:val="both"/>
        <w:rPr>
          <w:sz w:val="24"/>
          <w:szCs w:val="24"/>
        </w:rPr>
      </w:pPr>
    </w:p>
    <w:p w:rsidR="00F07A8C" w:rsidRPr="005B44D6" w:rsidRDefault="00F07A8C" w:rsidP="006B4C2A">
      <w:pPr>
        <w:spacing w:line="360" w:lineRule="auto"/>
        <w:jc w:val="both"/>
        <w:rPr>
          <w:b/>
          <w:sz w:val="28"/>
          <w:szCs w:val="24"/>
        </w:rPr>
      </w:pPr>
      <w:r w:rsidRPr="005B44D6">
        <w:rPr>
          <w:b/>
          <w:sz w:val="28"/>
          <w:szCs w:val="24"/>
        </w:rPr>
        <w:lastRenderedPageBreak/>
        <w:t>Introduction</w:t>
      </w:r>
      <w:r w:rsidR="001977A9">
        <w:rPr>
          <w:b/>
          <w:sz w:val="28"/>
          <w:szCs w:val="24"/>
        </w:rPr>
        <w:t xml:space="preserve"> (Arial, 14, Bold)</w:t>
      </w:r>
    </w:p>
    <w:p w:rsidR="001977A9" w:rsidRDefault="001977A9" w:rsidP="006B4C2A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rial 12</w:t>
      </w:r>
      <w:r w:rsidR="00127DA1">
        <w:rPr>
          <w:sz w:val="24"/>
          <w:szCs w:val="24"/>
        </w:rPr>
        <w:t>, Justified, Line spacing 1.5</w:t>
      </w:r>
    </w:p>
    <w:p w:rsidR="00F07A8C" w:rsidRDefault="001977A9" w:rsidP="006B4C2A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ype of citation: APA: </w:t>
      </w:r>
      <w:sdt>
        <w:sdtPr>
          <w:rPr>
            <w:sz w:val="24"/>
            <w:szCs w:val="24"/>
          </w:rPr>
          <w:id w:val="-1050374843"/>
          <w:citation/>
        </w:sdtPr>
        <w:sdtEndPr/>
        <w:sdtContent>
          <w:r w:rsidR="00F07A8C" w:rsidRPr="006B4C2A">
            <w:rPr>
              <w:sz w:val="24"/>
              <w:szCs w:val="24"/>
            </w:rPr>
            <w:fldChar w:fldCharType="begin"/>
          </w:r>
          <w:r w:rsidR="00F07A8C" w:rsidRPr="006B4C2A">
            <w:rPr>
              <w:sz w:val="24"/>
              <w:szCs w:val="24"/>
            </w:rPr>
            <w:instrText xml:space="preserve"> CITATION Dig19 \l 1033 </w:instrText>
          </w:r>
          <w:r w:rsidR="00F07A8C" w:rsidRPr="006B4C2A">
            <w:rPr>
              <w:sz w:val="24"/>
              <w:szCs w:val="24"/>
            </w:rPr>
            <w:fldChar w:fldCharType="separate"/>
          </w:r>
          <w:r w:rsidR="00F07A8C" w:rsidRPr="006B4C2A">
            <w:rPr>
              <w:noProof/>
              <w:sz w:val="24"/>
              <w:szCs w:val="24"/>
            </w:rPr>
            <w:t>(Digital Marketer, 2019)</w:t>
          </w:r>
          <w:r w:rsidR="00F07A8C" w:rsidRPr="006B4C2A">
            <w:rPr>
              <w:sz w:val="24"/>
              <w:szCs w:val="24"/>
            </w:rPr>
            <w:fldChar w:fldCharType="end"/>
          </w:r>
        </w:sdtContent>
      </w:sdt>
      <w:r w:rsidR="00F07A8C" w:rsidRPr="006B4C2A">
        <w:rPr>
          <w:sz w:val="24"/>
          <w:szCs w:val="24"/>
        </w:rPr>
        <w:t xml:space="preserve">.  </w:t>
      </w:r>
    </w:p>
    <w:p w:rsidR="00DC4B04" w:rsidRDefault="00127DA1" w:rsidP="006B4C2A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For citing the bibliography, please use the MS Word tool: Referenc</w:t>
      </w:r>
      <w:r w:rsidR="000C3237">
        <w:rPr>
          <w:sz w:val="24"/>
          <w:szCs w:val="24"/>
        </w:rPr>
        <w:t>e</w:t>
      </w:r>
      <w:r>
        <w:rPr>
          <w:sz w:val="24"/>
          <w:szCs w:val="24"/>
        </w:rPr>
        <w:t>s &gt; Select APA from the drop</w:t>
      </w:r>
      <w:r w:rsidR="000C3237">
        <w:rPr>
          <w:sz w:val="24"/>
          <w:szCs w:val="24"/>
        </w:rPr>
        <w:t>-</w:t>
      </w:r>
      <w:r>
        <w:rPr>
          <w:sz w:val="24"/>
          <w:szCs w:val="24"/>
        </w:rPr>
        <w:t>down menu</w:t>
      </w:r>
      <w:r w:rsidR="004500BF">
        <w:rPr>
          <w:sz w:val="24"/>
          <w:szCs w:val="24"/>
        </w:rPr>
        <w:t>. Then Insert citation &gt; Add new source &gt; Select the type of refence you cite and fill in the automatic APA fields.</w:t>
      </w:r>
    </w:p>
    <w:p w:rsidR="004500BF" w:rsidRPr="006B4C2A" w:rsidRDefault="004500BF" w:rsidP="006B4C2A">
      <w:pPr>
        <w:spacing w:line="360" w:lineRule="auto"/>
        <w:jc w:val="both"/>
        <w:rPr>
          <w:sz w:val="24"/>
          <w:szCs w:val="24"/>
        </w:rPr>
      </w:pPr>
    </w:p>
    <w:p w:rsidR="00F07A8C" w:rsidRPr="005B44D6" w:rsidRDefault="001977A9" w:rsidP="006B4C2A">
      <w:pPr>
        <w:spacing w:line="360" w:lineRule="auto"/>
        <w:jc w:val="both"/>
        <w:rPr>
          <w:b/>
          <w:sz w:val="28"/>
          <w:szCs w:val="24"/>
        </w:rPr>
      </w:pPr>
      <w:r>
        <w:rPr>
          <w:b/>
          <w:sz w:val="28"/>
          <w:szCs w:val="24"/>
        </w:rPr>
        <w:t>(Concept 1) Title (Arial, 14, Bold)</w:t>
      </w:r>
    </w:p>
    <w:p w:rsidR="00127DA1" w:rsidRDefault="00127DA1" w:rsidP="00127DA1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(Arial 12, Justified, Line spacing 1.5)</w:t>
      </w:r>
    </w:p>
    <w:p w:rsidR="001977A9" w:rsidRDefault="001977A9" w:rsidP="001977A9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ype of citation: APA: </w:t>
      </w:r>
      <w:sdt>
        <w:sdtPr>
          <w:rPr>
            <w:sz w:val="24"/>
            <w:szCs w:val="24"/>
          </w:rPr>
          <w:id w:val="-982838737"/>
          <w:citation/>
        </w:sdtPr>
        <w:sdtContent>
          <w:r w:rsidRPr="006B4C2A">
            <w:rPr>
              <w:sz w:val="24"/>
              <w:szCs w:val="24"/>
            </w:rPr>
            <w:fldChar w:fldCharType="begin"/>
          </w:r>
          <w:r w:rsidRPr="006B4C2A">
            <w:rPr>
              <w:sz w:val="24"/>
              <w:szCs w:val="24"/>
            </w:rPr>
            <w:instrText xml:space="preserve"> CITATION Dig19 \l 1033 </w:instrText>
          </w:r>
          <w:r w:rsidRPr="006B4C2A">
            <w:rPr>
              <w:sz w:val="24"/>
              <w:szCs w:val="24"/>
            </w:rPr>
            <w:fldChar w:fldCharType="separate"/>
          </w:r>
          <w:r w:rsidRPr="006B4C2A">
            <w:rPr>
              <w:noProof/>
              <w:sz w:val="24"/>
              <w:szCs w:val="24"/>
            </w:rPr>
            <w:t>(Digital Marketer, 2019)</w:t>
          </w:r>
          <w:r w:rsidRPr="006B4C2A">
            <w:rPr>
              <w:sz w:val="24"/>
              <w:szCs w:val="24"/>
            </w:rPr>
            <w:fldChar w:fldCharType="end"/>
          </w:r>
        </w:sdtContent>
      </w:sdt>
      <w:r w:rsidRPr="006B4C2A">
        <w:rPr>
          <w:sz w:val="24"/>
          <w:szCs w:val="24"/>
        </w:rPr>
        <w:t xml:space="preserve">.  </w:t>
      </w:r>
    </w:p>
    <w:p w:rsidR="00F07A8C" w:rsidRPr="006B4C2A" w:rsidRDefault="00F07A8C" w:rsidP="006B4C2A">
      <w:pPr>
        <w:spacing w:line="360" w:lineRule="auto"/>
        <w:jc w:val="both"/>
        <w:rPr>
          <w:sz w:val="24"/>
          <w:szCs w:val="24"/>
        </w:rPr>
      </w:pPr>
      <w:r w:rsidRPr="006B4C2A">
        <w:rPr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3AC00F06" wp14:editId="750D1EC9">
            <wp:simplePos x="0" y="0"/>
            <wp:positionH relativeFrom="column">
              <wp:posOffset>520700</wp:posOffset>
            </wp:positionH>
            <wp:positionV relativeFrom="paragraph">
              <wp:posOffset>132080</wp:posOffset>
            </wp:positionV>
            <wp:extent cx="5270500" cy="2627630"/>
            <wp:effectExtent l="133350" t="114300" r="139700" b="172720"/>
            <wp:wrapThrough wrapText="bothSides">
              <wp:wrapPolygon edited="0">
                <wp:start x="-468" y="-940"/>
                <wp:lineTo x="-547" y="21610"/>
                <wp:lineTo x="-312" y="22863"/>
                <wp:lineTo x="21782" y="22863"/>
                <wp:lineTo x="22094" y="21924"/>
                <wp:lineTo x="22094" y="1879"/>
                <wp:lineTo x="21938" y="-940"/>
                <wp:lineTo x="-468" y="-94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rad vs digi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470"/>
                    <a:stretch/>
                  </pic:blipFill>
                  <pic:spPr bwMode="auto">
                    <a:xfrm>
                      <a:off x="0" y="0"/>
                      <a:ext cx="5270500" cy="26276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F07A8C" w:rsidRPr="006B4C2A" w:rsidRDefault="00F07A8C" w:rsidP="006B4C2A">
      <w:pPr>
        <w:spacing w:line="360" w:lineRule="auto"/>
        <w:jc w:val="both"/>
        <w:rPr>
          <w:sz w:val="24"/>
          <w:szCs w:val="24"/>
        </w:rPr>
      </w:pPr>
    </w:p>
    <w:p w:rsidR="00F07A8C" w:rsidRPr="006B4C2A" w:rsidRDefault="00F07A8C" w:rsidP="006B4C2A">
      <w:pPr>
        <w:spacing w:line="360" w:lineRule="auto"/>
        <w:jc w:val="both"/>
        <w:rPr>
          <w:sz w:val="24"/>
          <w:szCs w:val="24"/>
        </w:rPr>
      </w:pPr>
    </w:p>
    <w:p w:rsidR="00F07A8C" w:rsidRPr="006B4C2A" w:rsidRDefault="00F07A8C" w:rsidP="006B4C2A">
      <w:pPr>
        <w:spacing w:line="360" w:lineRule="auto"/>
        <w:jc w:val="both"/>
        <w:rPr>
          <w:sz w:val="24"/>
          <w:szCs w:val="24"/>
        </w:rPr>
      </w:pPr>
    </w:p>
    <w:p w:rsidR="00F07A8C" w:rsidRPr="005B44D6" w:rsidRDefault="00F07A8C" w:rsidP="005B44D6">
      <w:pPr>
        <w:spacing w:line="360" w:lineRule="auto"/>
        <w:jc w:val="center"/>
        <w:rPr>
          <w:b/>
          <w:sz w:val="24"/>
          <w:szCs w:val="24"/>
        </w:rPr>
      </w:pPr>
      <w:r w:rsidRPr="005B44D6">
        <w:rPr>
          <w:b/>
          <w:sz w:val="24"/>
          <w:szCs w:val="24"/>
        </w:rPr>
        <w:t>Figure 1</w:t>
      </w:r>
      <w:r w:rsidR="001977A9">
        <w:rPr>
          <w:b/>
          <w:sz w:val="24"/>
          <w:szCs w:val="24"/>
        </w:rPr>
        <w:t>. Caption (Arial, 12, Bold, Centered)</w:t>
      </w:r>
    </w:p>
    <w:p w:rsidR="00F07A8C" w:rsidRPr="006B4C2A" w:rsidRDefault="00F07A8C" w:rsidP="005B44D6">
      <w:pPr>
        <w:spacing w:line="360" w:lineRule="auto"/>
        <w:jc w:val="center"/>
        <w:rPr>
          <w:sz w:val="24"/>
          <w:szCs w:val="24"/>
        </w:rPr>
      </w:pPr>
      <w:r w:rsidRPr="006B4C2A">
        <w:rPr>
          <w:sz w:val="24"/>
          <w:szCs w:val="24"/>
        </w:rPr>
        <w:t xml:space="preserve">(Source: </w:t>
      </w:r>
      <w:sdt>
        <w:sdtPr>
          <w:rPr>
            <w:sz w:val="24"/>
            <w:szCs w:val="24"/>
          </w:rPr>
          <w:id w:val="430934813"/>
          <w:citation/>
        </w:sdtPr>
        <w:sdtEndPr/>
        <w:sdtContent>
          <w:r w:rsidRPr="006B4C2A">
            <w:rPr>
              <w:sz w:val="24"/>
              <w:szCs w:val="24"/>
            </w:rPr>
            <w:fldChar w:fldCharType="begin"/>
          </w:r>
          <w:r w:rsidRPr="006B4C2A">
            <w:rPr>
              <w:sz w:val="24"/>
              <w:szCs w:val="24"/>
            </w:rPr>
            <w:instrText xml:space="preserve"> CITATION Mar18 \l 1033 </w:instrText>
          </w:r>
          <w:r w:rsidRPr="006B4C2A">
            <w:rPr>
              <w:sz w:val="24"/>
              <w:szCs w:val="24"/>
            </w:rPr>
            <w:fldChar w:fldCharType="separate"/>
          </w:r>
          <w:r w:rsidRPr="006B4C2A">
            <w:rPr>
              <w:noProof/>
              <w:sz w:val="24"/>
              <w:szCs w:val="24"/>
            </w:rPr>
            <w:t>(Marketing Charts, 2018)</w:t>
          </w:r>
          <w:r w:rsidRPr="006B4C2A">
            <w:rPr>
              <w:sz w:val="24"/>
              <w:szCs w:val="24"/>
            </w:rPr>
            <w:fldChar w:fldCharType="end"/>
          </w:r>
        </w:sdtContent>
      </w:sdt>
      <w:r w:rsidRPr="006B4C2A">
        <w:rPr>
          <w:sz w:val="24"/>
          <w:szCs w:val="24"/>
        </w:rPr>
        <w:t>)</w:t>
      </w:r>
      <w:r w:rsidR="001977A9">
        <w:rPr>
          <w:sz w:val="24"/>
          <w:szCs w:val="24"/>
        </w:rPr>
        <w:t xml:space="preserve"> (Arial, 12, Centered)</w:t>
      </w:r>
    </w:p>
    <w:p w:rsidR="00F07A8C" w:rsidRPr="006B4C2A" w:rsidRDefault="00F07A8C" w:rsidP="006B4C2A">
      <w:pPr>
        <w:spacing w:line="360" w:lineRule="auto"/>
        <w:jc w:val="both"/>
        <w:rPr>
          <w:sz w:val="24"/>
          <w:szCs w:val="24"/>
        </w:rPr>
      </w:pPr>
    </w:p>
    <w:p w:rsidR="000C3237" w:rsidRDefault="000C3237" w:rsidP="000C3237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rial 12, Justified, Line spacing 1.5</w:t>
      </w:r>
    </w:p>
    <w:p w:rsidR="001977A9" w:rsidRDefault="001977A9" w:rsidP="001977A9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ype of citation: APA: </w:t>
      </w:r>
      <w:sdt>
        <w:sdtPr>
          <w:rPr>
            <w:sz w:val="24"/>
            <w:szCs w:val="24"/>
          </w:rPr>
          <w:id w:val="-1255357454"/>
          <w:citation/>
        </w:sdtPr>
        <w:sdtContent>
          <w:r w:rsidRPr="006B4C2A">
            <w:rPr>
              <w:sz w:val="24"/>
              <w:szCs w:val="24"/>
            </w:rPr>
            <w:fldChar w:fldCharType="begin"/>
          </w:r>
          <w:r w:rsidRPr="006B4C2A">
            <w:rPr>
              <w:sz w:val="24"/>
              <w:szCs w:val="24"/>
            </w:rPr>
            <w:instrText xml:space="preserve"> CITATION Dig19 \l 1033 </w:instrText>
          </w:r>
          <w:r w:rsidRPr="006B4C2A">
            <w:rPr>
              <w:sz w:val="24"/>
              <w:szCs w:val="24"/>
            </w:rPr>
            <w:fldChar w:fldCharType="separate"/>
          </w:r>
          <w:r w:rsidRPr="006B4C2A">
            <w:rPr>
              <w:noProof/>
              <w:sz w:val="24"/>
              <w:szCs w:val="24"/>
            </w:rPr>
            <w:t>(Digital Marketer, 2019)</w:t>
          </w:r>
          <w:r w:rsidRPr="006B4C2A">
            <w:rPr>
              <w:sz w:val="24"/>
              <w:szCs w:val="24"/>
            </w:rPr>
            <w:fldChar w:fldCharType="end"/>
          </w:r>
        </w:sdtContent>
      </w:sdt>
      <w:r w:rsidRPr="006B4C2A">
        <w:rPr>
          <w:sz w:val="24"/>
          <w:szCs w:val="24"/>
        </w:rPr>
        <w:t xml:space="preserve">.  </w:t>
      </w:r>
    </w:p>
    <w:p w:rsidR="00F07A8C" w:rsidRPr="006B4C2A" w:rsidRDefault="00F07A8C" w:rsidP="006B4C2A">
      <w:pPr>
        <w:spacing w:line="360" w:lineRule="auto"/>
        <w:jc w:val="both"/>
        <w:rPr>
          <w:sz w:val="24"/>
          <w:szCs w:val="24"/>
        </w:rPr>
      </w:pPr>
    </w:p>
    <w:p w:rsidR="001977A9" w:rsidRPr="005B44D6" w:rsidRDefault="001977A9" w:rsidP="001977A9">
      <w:pPr>
        <w:spacing w:line="360" w:lineRule="auto"/>
        <w:jc w:val="both"/>
        <w:rPr>
          <w:b/>
          <w:sz w:val="28"/>
          <w:szCs w:val="24"/>
        </w:rPr>
      </w:pPr>
      <w:r>
        <w:rPr>
          <w:b/>
          <w:sz w:val="28"/>
          <w:szCs w:val="24"/>
        </w:rPr>
        <w:lastRenderedPageBreak/>
        <w:t xml:space="preserve">(Concept </w:t>
      </w:r>
      <w:r>
        <w:rPr>
          <w:b/>
          <w:sz w:val="28"/>
          <w:szCs w:val="24"/>
        </w:rPr>
        <w:t>2</w:t>
      </w:r>
      <w:r>
        <w:rPr>
          <w:b/>
          <w:sz w:val="28"/>
          <w:szCs w:val="24"/>
        </w:rPr>
        <w:t>) Title (Arial, 14, Bold)</w:t>
      </w:r>
    </w:p>
    <w:p w:rsidR="000C3237" w:rsidRDefault="000C3237" w:rsidP="000C3237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rial 12, Justified, Line spacing 1.5</w:t>
      </w:r>
    </w:p>
    <w:p w:rsidR="001977A9" w:rsidRDefault="001977A9" w:rsidP="001977A9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ype of citation: APA: </w:t>
      </w:r>
      <w:sdt>
        <w:sdtPr>
          <w:rPr>
            <w:sz w:val="24"/>
            <w:szCs w:val="24"/>
          </w:rPr>
          <w:id w:val="-1164767716"/>
          <w:citation/>
        </w:sdtPr>
        <w:sdtContent>
          <w:r w:rsidRPr="006B4C2A">
            <w:rPr>
              <w:sz w:val="24"/>
              <w:szCs w:val="24"/>
            </w:rPr>
            <w:fldChar w:fldCharType="begin"/>
          </w:r>
          <w:r w:rsidRPr="006B4C2A">
            <w:rPr>
              <w:sz w:val="24"/>
              <w:szCs w:val="24"/>
            </w:rPr>
            <w:instrText xml:space="preserve"> CITATION Dig19 \l 1033 </w:instrText>
          </w:r>
          <w:r w:rsidRPr="006B4C2A">
            <w:rPr>
              <w:sz w:val="24"/>
              <w:szCs w:val="24"/>
            </w:rPr>
            <w:fldChar w:fldCharType="separate"/>
          </w:r>
          <w:r w:rsidRPr="006B4C2A">
            <w:rPr>
              <w:noProof/>
              <w:sz w:val="24"/>
              <w:szCs w:val="24"/>
            </w:rPr>
            <w:t>(Digital Marketer, 2019)</w:t>
          </w:r>
          <w:r w:rsidRPr="006B4C2A">
            <w:rPr>
              <w:sz w:val="24"/>
              <w:szCs w:val="24"/>
            </w:rPr>
            <w:fldChar w:fldCharType="end"/>
          </w:r>
        </w:sdtContent>
      </w:sdt>
      <w:r w:rsidRPr="006B4C2A">
        <w:rPr>
          <w:sz w:val="24"/>
          <w:szCs w:val="24"/>
        </w:rPr>
        <w:t xml:space="preserve">.  </w:t>
      </w:r>
    </w:p>
    <w:p w:rsidR="005B44D6" w:rsidRDefault="005B44D6" w:rsidP="006B4C2A">
      <w:pPr>
        <w:spacing w:line="360" w:lineRule="auto"/>
        <w:jc w:val="both"/>
        <w:rPr>
          <w:sz w:val="24"/>
          <w:szCs w:val="24"/>
        </w:rPr>
      </w:pPr>
    </w:p>
    <w:p w:rsidR="00127DA1" w:rsidRDefault="00127DA1" w:rsidP="006B4C2A">
      <w:pPr>
        <w:spacing w:line="360" w:lineRule="auto"/>
        <w:jc w:val="both"/>
        <w:rPr>
          <w:sz w:val="24"/>
          <w:szCs w:val="24"/>
        </w:rPr>
      </w:pPr>
    </w:p>
    <w:p w:rsidR="00127DA1" w:rsidRPr="006B4C2A" w:rsidRDefault="00127DA1" w:rsidP="006B4C2A">
      <w:pPr>
        <w:spacing w:line="360" w:lineRule="auto"/>
        <w:jc w:val="both"/>
        <w:rPr>
          <w:sz w:val="24"/>
          <w:szCs w:val="24"/>
        </w:rPr>
      </w:pPr>
    </w:p>
    <w:p w:rsidR="00127DA1" w:rsidRPr="005B44D6" w:rsidRDefault="00127DA1" w:rsidP="00127DA1">
      <w:pPr>
        <w:spacing w:line="360" w:lineRule="auto"/>
        <w:jc w:val="both"/>
        <w:rPr>
          <w:b/>
          <w:sz w:val="28"/>
          <w:szCs w:val="24"/>
        </w:rPr>
      </w:pPr>
      <w:r>
        <w:rPr>
          <w:b/>
          <w:sz w:val="28"/>
          <w:szCs w:val="24"/>
        </w:rPr>
        <w:t>(Concept 2) Title (Arial, 14, Bold)</w:t>
      </w:r>
    </w:p>
    <w:p w:rsidR="000C3237" w:rsidRDefault="000C3237" w:rsidP="000C3237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rial 12, Justified, Line spacing 1.5</w:t>
      </w:r>
    </w:p>
    <w:p w:rsidR="00127DA1" w:rsidRDefault="00127DA1" w:rsidP="00127DA1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ype of citation: APA: </w:t>
      </w:r>
      <w:sdt>
        <w:sdtPr>
          <w:rPr>
            <w:sz w:val="24"/>
            <w:szCs w:val="24"/>
          </w:rPr>
          <w:id w:val="-289275344"/>
          <w:citation/>
        </w:sdtPr>
        <w:sdtContent>
          <w:r w:rsidRPr="006B4C2A">
            <w:rPr>
              <w:sz w:val="24"/>
              <w:szCs w:val="24"/>
            </w:rPr>
            <w:fldChar w:fldCharType="begin"/>
          </w:r>
          <w:r w:rsidRPr="006B4C2A">
            <w:rPr>
              <w:sz w:val="24"/>
              <w:szCs w:val="24"/>
            </w:rPr>
            <w:instrText xml:space="preserve"> CITATION Dig19 \l 1033 </w:instrText>
          </w:r>
          <w:r w:rsidRPr="006B4C2A">
            <w:rPr>
              <w:sz w:val="24"/>
              <w:szCs w:val="24"/>
            </w:rPr>
            <w:fldChar w:fldCharType="separate"/>
          </w:r>
          <w:r w:rsidRPr="006B4C2A">
            <w:rPr>
              <w:noProof/>
              <w:sz w:val="24"/>
              <w:szCs w:val="24"/>
            </w:rPr>
            <w:t>(Digital Marketer, 2019)</w:t>
          </w:r>
          <w:r w:rsidRPr="006B4C2A">
            <w:rPr>
              <w:sz w:val="24"/>
              <w:szCs w:val="24"/>
            </w:rPr>
            <w:fldChar w:fldCharType="end"/>
          </w:r>
        </w:sdtContent>
      </w:sdt>
      <w:r w:rsidRPr="006B4C2A">
        <w:rPr>
          <w:sz w:val="24"/>
          <w:szCs w:val="24"/>
        </w:rPr>
        <w:t xml:space="preserve">.  </w:t>
      </w:r>
    </w:p>
    <w:p w:rsidR="005B44D6" w:rsidRDefault="005B44D6" w:rsidP="006B4C2A">
      <w:pPr>
        <w:spacing w:line="360" w:lineRule="auto"/>
        <w:jc w:val="both"/>
        <w:rPr>
          <w:sz w:val="24"/>
          <w:szCs w:val="24"/>
        </w:rPr>
      </w:pPr>
    </w:p>
    <w:p w:rsidR="000C3237" w:rsidRDefault="000C3237" w:rsidP="006B4C2A">
      <w:pPr>
        <w:spacing w:line="360" w:lineRule="auto"/>
        <w:jc w:val="both"/>
        <w:rPr>
          <w:sz w:val="24"/>
          <w:szCs w:val="24"/>
        </w:rPr>
      </w:pPr>
    </w:p>
    <w:p w:rsidR="000C3237" w:rsidRPr="006B4C2A" w:rsidRDefault="000C3237" w:rsidP="006B4C2A">
      <w:pPr>
        <w:spacing w:line="360" w:lineRule="auto"/>
        <w:jc w:val="both"/>
        <w:rPr>
          <w:sz w:val="24"/>
          <w:szCs w:val="24"/>
        </w:rPr>
      </w:pPr>
    </w:p>
    <w:p w:rsidR="00F07A8C" w:rsidRPr="005B44D6" w:rsidRDefault="00F07A8C" w:rsidP="006B4C2A">
      <w:pPr>
        <w:spacing w:line="360" w:lineRule="auto"/>
        <w:jc w:val="both"/>
        <w:rPr>
          <w:b/>
          <w:sz w:val="28"/>
          <w:szCs w:val="24"/>
        </w:rPr>
      </w:pPr>
      <w:r w:rsidRPr="005B44D6">
        <w:rPr>
          <w:b/>
          <w:sz w:val="28"/>
          <w:szCs w:val="24"/>
        </w:rPr>
        <w:t>Conclusion</w:t>
      </w:r>
    </w:p>
    <w:p w:rsidR="000C3237" w:rsidRDefault="000C3237" w:rsidP="000C3237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rial 12, Justified, Line spacing 1.5</w:t>
      </w:r>
    </w:p>
    <w:p w:rsidR="00F07A8C" w:rsidRPr="006B4C2A" w:rsidRDefault="00F07A8C" w:rsidP="006B4C2A">
      <w:pPr>
        <w:spacing w:line="360" w:lineRule="auto"/>
        <w:jc w:val="both"/>
        <w:rPr>
          <w:sz w:val="24"/>
          <w:szCs w:val="24"/>
        </w:rPr>
      </w:pPr>
      <w:r w:rsidRPr="006B4C2A">
        <w:rPr>
          <w:sz w:val="24"/>
          <w:szCs w:val="24"/>
        </w:rPr>
        <w:br w:type="page"/>
      </w:r>
      <w:bookmarkStart w:id="0" w:name="_GoBack"/>
      <w:bookmarkEnd w:id="0"/>
    </w:p>
    <w:sdt>
      <w:sdtPr>
        <w:rPr>
          <w:rFonts w:eastAsiaTheme="minorEastAsia"/>
          <w:sz w:val="24"/>
          <w:szCs w:val="24"/>
        </w:rPr>
        <w:id w:val="-51545160"/>
        <w:docPartObj>
          <w:docPartGallery w:val="Bibliographies"/>
          <w:docPartUnique/>
        </w:docPartObj>
      </w:sdtPr>
      <w:sdtEndPr>
        <w:rPr>
          <w:rFonts w:eastAsiaTheme="minorHAnsi"/>
        </w:rPr>
      </w:sdtEndPr>
      <w:sdtContent>
        <w:p w:rsidR="00F07A8C" w:rsidRPr="005B44D6" w:rsidRDefault="00F07A8C" w:rsidP="006B4C2A">
          <w:pPr>
            <w:spacing w:line="360" w:lineRule="auto"/>
            <w:jc w:val="both"/>
            <w:rPr>
              <w:b/>
              <w:sz w:val="28"/>
              <w:szCs w:val="24"/>
            </w:rPr>
          </w:pPr>
          <w:r w:rsidRPr="005B44D6">
            <w:rPr>
              <w:b/>
              <w:sz w:val="28"/>
              <w:szCs w:val="24"/>
            </w:rPr>
            <w:t>References</w:t>
          </w:r>
        </w:p>
        <w:sdt>
          <w:sdtPr>
            <w:rPr>
              <w:sz w:val="24"/>
              <w:szCs w:val="24"/>
            </w:rPr>
            <w:id w:val="1939800368"/>
            <w:bibliography/>
          </w:sdtPr>
          <w:sdtEndPr/>
          <w:sdtContent>
            <w:p w:rsidR="000C3237" w:rsidRDefault="00127DA1" w:rsidP="00127DA1">
              <w:pPr>
                <w:spacing w:line="240" w:lineRule="auto"/>
                <w:jc w:val="both"/>
                <w:rPr>
                  <w:sz w:val="24"/>
                  <w:szCs w:val="24"/>
                </w:rPr>
              </w:pPr>
              <w:r>
                <w:rPr>
                  <w:sz w:val="24"/>
                  <w:szCs w:val="24"/>
                </w:rPr>
                <w:t>Inserted automatically from MS Word</w:t>
              </w:r>
              <w:r w:rsidR="004500BF">
                <w:rPr>
                  <w:sz w:val="24"/>
                  <w:szCs w:val="24"/>
                </w:rPr>
                <w:t xml:space="preserve">. </w:t>
              </w:r>
            </w:p>
            <w:p w:rsidR="00127DA1" w:rsidRDefault="004500BF" w:rsidP="00127DA1">
              <w:pPr>
                <w:spacing w:line="240" w:lineRule="auto"/>
                <w:jc w:val="both"/>
                <w:rPr>
                  <w:sz w:val="24"/>
                  <w:szCs w:val="24"/>
                </w:rPr>
              </w:pPr>
              <w:r>
                <w:rPr>
                  <w:sz w:val="24"/>
                  <w:szCs w:val="24"/>
                </w:rPr>
                <w:t>Click at the end of the article, then References &gt; Bibliogra</w:t>
              </w:r>
              <w:r w:rsidR="000C3237">
                <w:rPr>
                  <w:sz w:val="24"/>
                  <w:szCs w:val="24"/>
                </w:rPr>
                <w:t>ph</w:t>
              </w:r>
              <w:r>
                <w:rPr>
                  <w:sz w:val="24"/>
                  <w:szCs w:val="24"/>
                </w:rPr>
                <w:t>y. Select from the drop-down menu “References’. The list of references will appear automatically. You then need to format the list according to instructions</w:t>
              </w:r>
              <w:r w:rsidR="000C3237">
                <w:rPr>
                  <w:sz w:val="24"/>
                  <w:szCs w:val="24"/>
                </w:rPr>
                <w:t xml:space="preserve"> below</w:t>
              </w:r>
              <w:r>
                <w:rPr>
                  <w:sz w:val="24"/>
                  <w:szCs w:val="24"/>
                </w:rPr>
                <w:t>.</w:t>
              </w:r>
            </w:p>
            <w:p w:rsidR="004500BF" w:rsidRDefault="004500BF" w:rsidP="00127DA1">
              <w:pPr>
                <w:spacing w:line="240" w:lineRule="auto"/>
                <w:jc w:val="both"/>
                <w:rPr>
                  <w:sz w:val="24"/>
                  <w:szCs w:val="24"/>
                </w:rPr>
              </w:pPr>
            </w:p>
            <w:p w:rsidR="00127DA1" w:rsidRDefault="00127DA1" w:rsidP="00127DA1">
              <w:pPr>
                <w:spacing w:line="240" w:lineRule="auto"/>
                <w:jc w:val="both"/>
              </w:pPr>
              <w:r>
                <w:rPr>
                  <w:sz w:val="24"/>
                  <w:szCs w:val="24"/>
                </w:rPr>
                <w:t>Arial, 11, Justified, Line spacing 1</w:t>
              </w:r>
              <w:r w:rsidR="000C3237">
                <w:rPr>
                  <w:sz w:val="24"/>
                  <w:szCs w:val="24"/>
                </w:rPr>
                <w:t>.</w:t>
              </w:r>
              <w:r>
                <w:rPr>
                  <w:sz w:val="24"/>
                  <w:szCs w:val="24"/>
                </w:rPr>
                <w:t>15</w:t>
              </w:r>
            </w:p>
            <w:p w:rsidR="00F07A8C" w:rsidRPr="006B4C2A" w:rsidRDefault="00BF5A90" w:rsidP="00DC4B04">
              <w:pPr>
                <w:spacing w:line="240" w:lineRule="auto"/>
                <w:jc w:val="both"/>
                <w:rPr>
                  <w:sz w:val="24"/>
                  <w:szCs w:val="24"/>
                </w:rPr>
              </w:pPr>
            </w:p>
          </w:sdtContent>
        </w:sdt>
      </w:sdtContent>
    </w:sdt>
    <w:p w:rsidR="00127DA1" w:rsidRDefault="00127DA1" w:rsidP="0023399B">
      <w:pPr>
        <w:spacing w:line="360" w:lineRule="auto"/>
        <w:jc w:val="both"/>
        <w:rPr>
          <w:rFonts w:eastAsia="Times New Roman"/>
          <w:sz w:val="20"/>
          <w:szCs w:val="24"/>
          <w:lang w:val="ro-RO" w:eastAsia="ro-RO"/>
        </w:rPr>
      </w:pPr>
    </w:p>
    <w:p w:rsidR="00127DA1" w:rsidRDefault="00127DA1" w:rsidP="0023399B">
      <w:pPr>
        <w:spacing w:line="360" w:lineRule="auto"/>
        <w:jc w:val="both"/>
        <w:rPr>
          <w:rFonts w:eastAsia="Times New Roman"/>
          <w:sz w:val="20"/>
          <w:szCs w:val="24"/>
          <w:lang w:val="ro-RO" w:eastAsia="ro-RO"/>
        </w:rPr>
      </w:pPr>
    </w:p>
    <w:p w:rsidR="00127DA1" w:rsidRDefault="00127DA1" w:rsidP="0023399B">
      <w:pPr>
        <w:spacing w:line="360" w:lineRule="auto"/>
        <w:jc w:val="both"/>
        <w:rPr>
          <w:rFonts w:eastAsia="Times New Roman"/>
          <w:sz w:val="20"/>
          <w:szCs w:val="24"/>
          <w:lang w:val="ro-RO" w:eastAsia="ro-RO"/>
        </w:rPr>
      </w:pPr>
    </w:p>
    <w:p w:rsidR="00127DA1" w:rsidRDefault="00127DA1" w:rsidP="0023399B">
      <w:pPr>
        <w:spacing w:line="360" w:lineRule="auto"/>
        <w:jc w:val="both"/>
        <w:rPr>
          <w:rFonts w:eastAsia="Times New Roman"/>
          <w:sz w:val="20"/>
          <w:szCs w:val="24"/>
          <w:lang w:val="ro-RO" w:eastAsia="ro-RO"/>
        </w:rPr>
      </w:pPr>
    </w:p>
    <w:p w:rsidR="00127DA1" w:rsidRDefault="00127DA1" w:rsidP="0023399B">
      <w:pPr>
        <w:spacing w:line="360" w:lineRule="auto"/>
        <w:jc w:val="both"/>
        <w:rPr>
          <w:rFonts w:eastAsia="Times New Roman"/>
          <w:sz w:val="20"/>
          <w:szCs w:val="24"/>
          <w:lang w:val="ro-RO" w:eastAsia="ro-RO"/>
        </w:rPr>
      </w:pPr>
    </w:p>
    <w:p w:rsidR="00127DA1" w:rsidRDefault="00127DA1" w:rsidP="0023399B">
      <w:pPr>
        <w:spacing w:line="360" w:lineRule="auto"/>
        <w:jc w:val="both"/>
        <w:rPr>
          <w:sz w:val="24"/>
          <w:szCs w:val="24"/>
        </w:rPr>
      </w:pPr>
    </w:p>
    <w:p w:rsidR="00127DA1" w:rsidRDefault="00127DA1" w:rsidP="0023399B">
      <w:pPr>
        <w:spacing w:line="360" w:lineRule="auto"/>
        <w:jc w:val="both"/>
        <w:rPr>
          <w:sz w:val="24"/>
          <w:szCs w:val="24"/>
        </w:rPr>
      </w:pPr>
    </w:p>
    <w:p w:rsidR="00127DA1" w:rsidRDefault="00127DA1" w:rsidP="0023399B">
      <w:pPr>
        <w:spacing w:line="360" w:lineRule="auto"/>
        <w:jc w:val="both"/>
        <w:rPr>
          <w:sz w:val="24"/>
          <w:szCs w:val="24"/>
        </w:rPr>
      </w:pPr>
    </w:p>
    <w:p w:rsidR="00127DA1" w:rsidRDefault="00127DA1" w:rsidP="0023399B">
      <w:pPr>
        <w:spacing w:line="360" w:lineRule="auto"/>
        <w:jc w:val="both"/>
        <w:rPr>
          <w:sz w:val="24"/>
          <w:szCs w:val="24"/>
        </w:rPr>
      </w:pPr>
    </w:p>
    <w:p w:rsidR="00127DA1" w:rsidRDefault="00127DA1" w:rsidP="0023399B">
      <w:pPr>
        <w:spacing w:line="360" w:lineRule="auto"/>
        <w:jc w:val="both"/>
        <w:rPr>
          <w:sz w:val="24"/>
          <w:szCs w:val="24"/>
        </w:rPr>
      </w:pPr>
    </w:p>
    <w:p w:rsidR="00127DA1" w:rsidRDefault="00127DA1" w:rsidP="0023399B">
      <w:pPr>
        <w:spacing w:line="360" w:lineRule="auto"/>
        <w:jc w:val="both"/>
        <w:rPr>
          <w:sz w:val="24"/>
          <w:szCs w:val="24"/>
        </w:rPr>
      </w:pPr>
    </w:p>
    <w:p w:rsidR="00127DA1" w:rsidRDefault="00127DA1" w:rsidP="0023399B">
      <w:pPr>
        <w:spacing w:line="360" w:lineRule="auto"/>
        <w:jc w:val="both"/>
        <w:rPr>
          <w:sz w:val="24"/>
          <w:szCs w:val="24"/>
        </w:rPr>
      </w:pPr>
    </w:p>
    <w:p w:rsidR="0023399B" w:rsidRPr="006B4C2A" w:rsidRDefault="0023399B" w:rsidP="0023399B">
      <w:pPr>
        <w:spacing w:line="360" w:lineRule="auto"/>
        <w:jc w:val="both"/>
        <w:rPr>
          <w:sz w:val="24"/>
          <w:szCs w:val="24"/>
        </w:rPr>
      </w:pPr>
      <w:r w:rsidRPr="006B4C2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BCD6FBD" wp14:editId="63444EB8">
                <wp:simplePos x="0" y="0"/>
                <wp:positionH relativeFrom="column">
                  <wp:posOffset>-32385</wp:posOffset>
                </wp:positionH>
                <wp:positionV relativeFrom="paragraph">
                  <wp:posOffset>176530</wp:posOffset>
                </wp:positionV>
                <wp:extent cx="6475095" cy="1272540"/>
                <wp:effectExtent l="0" t="0" r="20955" b="2286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5095" cy="12725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85A0E" w:rsidRDefault="00285A0E" w:rsidP="0023399B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  <w:lang w:val="ro-RO" w:eastAsia="ro-RO"/>
                              </w:rPr>
                            </w:pPr>
                          </w:p>
                          <w:p w:rsidR="00285A0E" w:rsidRPr="007C222E" w:rsidRDefault="00285A0E" w:rsidP="0023399B">
                            <w:pPr>
                              <w:spacing w:after="0" w:line="240" w:lineRule="auto"/>
                              <w:jc w:val="both"/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</w:pPr>
                            <w:proofErr w:type="spellStart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>Research</w:t>
                            </w:r>
                            <w:proofErr w:type="spellEnd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 Focus. </w:t>
                            </w:r>
                            <w:r w:rsidRPr="007C222E">
                              <w:rPr>
                                <w:sz w:val="20"/>
                                <w:szCs w:val="20"/>
                              </w:rPr>
                              <w:t>International Open-Access Scientific Journal for Students and Graduates Research</w:t>
                            </w:r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 </w:t>
                            </w:r>
                          </w:p>
                          <w:p w:rsidR="00285A0E" w:rsidRPr="007C222E" w:rsidRDefault="00285A0E" w:rsidP="0023399B">
                            <w:pPr>
                              <w:spacing w:after="0" w:line="240" w:lineRule="auto"/>
                              <w:jc w:val="both"/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</w:pPr>
                          </w:p>
                          <w:p w:rsidR="00285A0E" w:rsidRPr="007C222E" w:rsidRDefault="00285A0E" w:rsidP="0023399B">
                            <w:pPr>
                              <w:spacing w:after="0" w:line="240" w:lineRule="auto"/>
                              <w:jc w:val="both"/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</w:pPr>
                            <w:r w:rsidRPr="007C222E">
                              <w:rPr>
                                <w:rFonts w:eastAsia="Times New Roman"/>
                                <w:noProof/>
                                <w:sz w:val="20"/>
                                <w:szCs w:val="20"/>
                                <w:lang w:val="ro-RO" w:eastAsia="ro-RO"/>
                              </w:rPr>
                              <w:drawing>
                                <wp:inline distT="0" distB="0" distL="0" distR="0" wp14:anchorId="794D5D38" wp14:editId="27FE24EE">
                                  <wp:extent cx="465343" cy="162870"/>
                                  <wp:effectExtent l="0" t="0" r="0" b="8890"/>
                                  <wp:docPr id="17" name="Picture 17" descr="A drawing of a fac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cc by 4.0.pn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66386" cy="1632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 </w:t>
                            </w:r>
                            <w:proofErr w:type="spellStart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>This</w:t>
                            </w:r>
                            <w:proofErr w:type="spellEnd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 </w:t>
                            </w:r>
                            <w:proofErr w:type="spellStart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>work</w:t>
                            </w:r>
                            <w:proofErr w:type="spellEnd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 </w:t>
                            </w:r>
                            <w:proofErr w:type="spellStart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>is</w:t>
                            </w:r>
                            <w:proofErr w:type="spellEnd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 </w:t>
                            </w:r>
                            <w:proofErr w:type="spellStart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>licensed</w:t>
                            </w:r>
                            <w:proofErr w:type="spellEnd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 </w:t>
                            </w:r>
                            <w:proofErr w:type="spellStart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>under</w:t>
                            </w:r>
                            <w:proofErr w:type="spellEnd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 a </w:t>
                            </w:r>
                            <w:hyperlink r:id="rId14" w:history="1">
                              <w:r w:rsidRPr="007C222E">
                                <w:rPr>
                                  <w:rStyle w:val="Hyperlink"/>
                                  <w:rFonts w:eastAsia="Times New Roman"/>
                                  <w:sz w:val="20"/>
                                  <w:szCs w:val="20"/>
                                  <w:lang w:val="ro-RO" w:eastAsia="ro-RO"/>
                                </w:rPr>
                                <w:t xml:space="preserve">Creative </w:t>
                              </w:r>
                              <w:proofErr w:type="spellStart"/>
                              <w:r w:rsidRPr="007C222E">
                                <w:rPr>
                                  <w:rStyle w:val="Hyperlink"/>
                                  <w:rFonts w:eastAsia="Times New Roman"/>
                                  <w:sz w:val="20"/>
                                  <w:szCs w:val="20"/>
                                  <w:lang w:val="ro-RO" w:eastAsia="ro-RO"/>
                                </w:rPr>
                                <w:t>Commons</w:t>
                              </w:r>
                              <w:proofErr w:type="spellEnd"/>
                              <w:r w:rsidRPr="007C222E">
                                <w:rPr>
                                  <w:rStyle w:val="Hyperlink"/>
                                  <w:rFonts w:eastAsia="Times New Roman"/>
                                  <w:sz w:val="20"/>
                                  <w:szCs w:val="20"/>
                                  <w:lang w:val="ro-RO" w:eastAsia="ro-RO"/>
                                </w:rPr>
                                <w:t xml:space="preserve"> </w:t>
                              </w:r>
                              <w:proofErr w:type="spellStart"/>
                              <w:r w:rsidRPr="007C222E">
                                <w:rPr>
                                  <w:rStyle w:val="Hyperlink"/>
                                  <w:rFonts w:eastAsia="Times New Roman"/>
                                  <w:sz w:val="20"/>
                                  <w:szCs w:val="20"/>
                                  <w:lang w:val="ro-RO" w:eastAsia="ro-RO"/>
                                </w:rPr>
                                <w:t>Attribution</w:t>
                              </w:r>
                              <w:proofErr w:type="spellEnd"/>
                              <w:r w:rsidRPr="007C222E">
                                <w:rPr>
                                  <w:rStyle w:val="Hyperlink"/>
                                  <w:rFonts w:eastAsia="Times New Roman"/>
                                  <w:sz w:val="20"/>
                                  <w:szCs w:val="20"/>
                                  <w:lang w:val="ro-RO" w:eastAsia="ro-RO"/>
                                </w:rPr>
                                <w:t xml:space="preserve"> 4.0 International </w:t>
                              </w:r>
                              <w:proofErr w:type="spellStart"/>
                              <w:r w:rsidRPr="007C222E">
                                <w:rPr>
                                  <w:rStyle w:val="Hyperlink"/>
                                  <w:rFonts w:eastAsia="Times New Roman"/>
                                  <w:sz w:val="20"/>
                                  <w:szCs w:val="20"/>
                                  <w:lang w:val="ro-RO" w:eastAsia="ro-RO"/>
                                </w:rPr>
                                <w:t>Licence</w:t>
                              </w:r>
                              <w:proofErr w:type="spellEnd"/>
                            </w:hyperlink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. </w:t>
                            </w:r>
                            <w:proofErr w:type="spellStart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>Articles</w:t>
                            </w:r>
                            <w:proofErr w:type="spellEnd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 are </w:t>
                            </w:r>
                            <w:proofErr w:type="spellStart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>free</w:t>
                            </w:r>
                            <w:proofErr w:type="spellEnd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 </w:t>
                            </w:r>
                            <w:proofErr w:type="spellStart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>to</w:t>
                            </w:r>
                            <w:proofErr w:type="spellEnd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 </w:t>
                            </w:r>
                            <w:proofErr w:type="spellStart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>use</w:t>
                            </w:r>
                            <w:proofErr w:type="spellEnd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, </w:t>
                            </w:r>
                            <w:proofErr w:type="spellStart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>with</w:t>
                            </w:r>
                            <w:proofErr w:type="spellEnd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 </w:t>
                            </w:r>
                            <w:proofErr w:type="spellStart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>proper</w:t>
                            </w:r>
                            <w:proofErr w:type="spellEnd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 </w:t>
                            </w:r>
                            <w:proofErr w:type="spellStart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>attribution</w:t>
                            </w:r>
                            <w:proofErr w:type="spellEnd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, in </w:t>
                            </w:r>
                            <w:proofErr w:type="spellStart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>educational</w:t>
                            </w:r>
                            <w:proofErr w:type="spellEnd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 </w:t>
                            </w:r>
                            <w:proofErr w:type="spellStart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>and</w:t>
                            </w:r>
                            <w:proofErr w:type="spellEnd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 </w:t>
                            </w:r>
                            <w:proofErr w:type="spellStart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>other</w:t>
                            </w:r>
                            <w:proofErr w:type="spellEnd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 non-</w:t>
                            </w:r>
                            <w:proofErr w:type="spellStart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>commercial</w:t>
                            </w:r>
                            <w:proofErr w:type="spellEnd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 </w:t>
                            </w:r>
                            <w:proofErr w:type="spellStart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>settings</w:t>
                            </w:r>
                            <w:proofErr w:type="spellEnd"/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 xml:space="preserve">. </w:t>
                            </w:r>
                          </w:p>
                          <w:p w:rsidR="00285A0E" w:rsidRPr="007C222E" w:rsidRDefault="00285A0E" w:rsidP="0023399B">
                            <w:pPr>
                              <w:spacing w:after="0" w:line="240" w:lineRule="auto"/>
                              <w:jc w:val="both"/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</w:pPr>
                          </w:p>
                          <w:p w:rsidR="00285A0E" w:rsidRPr="007C222E" w:rsidRDefault="00285A0E" w:rsidP="0023399B">
                            <w:pPr>
                              <w:spacing w:after="0" w:line="240" w:lineRule="auto"/>
                              <w:jc w:val="both"/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</w:pPr>
                            <w:r w:rsidRPr="007C222E">
                              <w:rPr>
                                <w:rFonts w:eastAsia="Times New Roman"/>
                                <w:sz w:val="20"/>
                                <w:szCs w:val="20"/>
                                <w:lang w:val="ro-RO" w:eastAsia="ro-RO"/>
                              </w:rPr>
                              <w:t>ISSN: 2668-4675</w:t>
                            </w:r>
                          </w:p>
                          <w:p w:rsidR="00285A0E" w:rsidRPr="007C222E" w:rsidRDefault="00285A0E" w:rsidP="0023399B">
                            <w:pPr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D6FBD" id="Text Box 16" o:spid="_x0000_s1028" type="#_x0000_t202" style="position:absolute;left:0;text-align:left;margin-left:-2.55pt;margin-top:13.9pt;width:509.85pt;height:100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" fillcolor="white [3201]" strokeweight=".5pt">
                <v:textbox>
                  <w:txbxContent>
                    <w:p w:rsidR="00285A0E" w:rsidRDefault="00285A0E" w:rsidP="0023399B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  <w:lang w:val="ro-RO" w:eastAsia="ro-RO"/>
                        </w:rPr>
                      </w:pPr>
                    </w:p>
                    <w:p w:rsidR="00285A0E" w:rsidRPr="007C222E" w:rsidRDefault="00285A0E" w:rsidP="0023399B">
                      <w:pPr>
                        <w:spacing w:after="0" w:line="240" w:lineRule="auto"/>
                        <w:jc w:val="both"/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</w:pPr>
                      <w:proofErr w:type="spellStart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>Research</w:t>
                      </w:r>
                      <w:proofErr w:type="spellEnd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 Focus. </w:t>
                      </w:r>
                      <w:r w:rsidRPr="007C222E">
                        <w:rPr>
                          <w:sz w:val="20"/>
                          <w:szCs w:val="20"/>
                        </w:rPr>
                        <w:t>International Open-Access Scientific Journal for Students and Graduates Research</w:t>
                      </w:r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 </w:t>
                      </w:r>
                    </w:p>
                    <w:p w:rsidR="00285A0E" w:rsidRPr="007C222E" w:rsidRDefault="00285A0E" w:rsidP="0023399B">
                      <w:pPr>
                        <w:spacing w:after="0" w:line="240" w:lineRule="auto"/>
                        <w:jc w:val="both"/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</w:pPr>
                    </w:p>
                    <w:p w:rsidR="00285A0E" w:rsidRPr="007C222E" w:rsidRDefault="00285A0E" w:rsidP="0023399B">
                      <w:pPr>
                        <w:spacing w:after="0" w:line="240" w:lineRule="auto"/>
                        <w:jc w:val="both"/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</w:pPr>
                      <w:r w:rsidRPr="007C222E">
                        <w:rPr>
                          <w:rFonts w:eastAsia="Times New Roman"/>
                          <w:noProof/>
                          <w:sz w:val="20"/>
                          <w:szCs w:val="20"/>
                          <w:lang w:val="ro-RO" w:eastAsia="ro-RO"/>
                        </w:rPr>
                        <w:drawing>
                          <wp:inline distT="0" distB="0" distL="0" distR="0" wp14:anchorId="794D5D38" wp14:editId="27FE24EE">
                            <wp:extent cx="465343" cy="162870"/>
                            <wp:effectExtent l="0" t="0" r="0" b="8890"/>
                            <wp:docPr id="17" name="Picture 17" descr="A drawing of a fac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cc by 4.0.pn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66386" cy="1632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 </w:t>
                      </w:r>
                      <w:proofErr w:type="spellStart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>This</w:t>
                      </w:r>
                      <w:proofErr w:type="spellEnd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 </w:t>
                      </w:r>
                      <w:proofErr w:type="spellStart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>work</w:t>
                      </w:r>
                      <w:proofErr w:type="spellEnd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 </w:t>
                      </w:r>
                      <w:proofErr w:type="spellStart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>is</w:t>
                      </w:r>
                      <w:proofErr w:type="spellEnd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 </w:t>
                      </w:r>
                      <w:proofErr w:type="spellStart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>licensed</w:t>
                      </w:r>
                      <w:proofErr w:type="spellEnd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 </w:t>
                      </w:r>
                      <w:proofErr w:type="spellStart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>under</w:t>
                      </w:r>
                      <w:proofErr w:type="spellEnd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 a </w:t>
                      </w:r>
                      <w:hyperlink r:id="rId15" w:history="1">
                        <w:r w:rsidRPr="007C222E">
                          <w:rPr>
                            <w:rStyle w:val="Hyperlink"/>
                            <w:rFonts w:eastAsia="Times New Roman"/>
                            <w:sz w:val="20"/>
                            <w:szCs w:val="20"/>
                            <w:lang w:val="ro-RO" w:eastAsia="ro-RO"/>
                          </w:rPr>
                          <w:t xml:space="preserve">Creative </w:t>
                        </w:r>
                        <w:proofErr w:type="spellStart"/>
                        <w:r w:rsidRPr="007C222E">
                          <w:rPr>
                            <w:rStyle w:val="Hyperlink"/>
                            <w:rFonts w:eastAsia="Times New Roman"/>
                            <w:sz w:val="20"/>
                            <w:szCs w:val="20"/>
                            <w:lang w:val="ro-RO" w:eastAsia="ro-RO"/>
                          </w:rPr>
                          <w:t>Commons</w:t>
                        </w:r>
                        <w:proofErr w:type="spellEnd"/>
                        <w:r w:rsidRPr="007C222E">
                          <w:rPr>
                            <w:rStyle w:val="Hyperlink"/>
                            <w:rFonts w:eastAsia="Times New Roman"/>
                            <w:sz w:val="20"/>
                            <w:szCs w:val="20"/>
                            <w:lang w:val="ro-RO" w:eastAsia="ro-RO"/>
                          </w:rPr>
                          <w:t xml:space="preserve"> </w:t>
                        </w:r>
                        <w:proofErr w:type="spellStart"/>
                        <w:r w:rsidRPr="007C222E">
                          <w:rPr>
                            <w:rStyle w:val="Hyperlink"/>
                            <w:rFonts w:eastAsia="Times New Roman"/>
                            <w:sz w:val="20"/>
                            <w:szCs w:val="20"/>
                            <w:lang w:val="ro-RO" w:eastAsia="ro-RO"/>
                          </w:rPr>
                          <w:t>Attribution</w:t>
                        </w:r>
                        <w:proofErr w:type="spellEnd"/>
                        <w:r w:rsidRPr="007C222E">
                          <w:rPr>
                            <w:rStyle w:val="Hyperlink"/>
                            <w:rFonts w:eastAsia="Times New Roman"/>
                            <w:sz w:val="20"/>
                            <w:szCs w:val="20"/>
                            <w:lang w:val="ro-RO" w:eastAsia="ro-RO"/>
                          </w:rPr>
                          <w:t xml:space="preserve"> 4.0 International </w:t>
                        </w:r>
                        <w:proofErr w:type="spellStart"/>
                        <w:r w:rsidRPr="007C222E">
                          <w:rPr>
                            <w:rStyle w:val="Hyperlink"/>
                            <w:rFonts w:eastAsia="Times New Roman"/>
                            <w:sz w:val="20"/>
                            <w:szCs w:val="20"/>
                            <w:lang w:val="ro-RO" w:eastAsia="ro-RO"/>
                          </w:rPr>
                          <w:t>Licence</w:t>
                        </w:r>
                        <w:proofErr w:type="spellEnd"/>
                      </w:hyperlink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. </w:t>
                      </w:r>
                      <w:proofErr w:type="spellStart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>Articles</w:t>
                      </w:r>
                      <w:proofErr w:type="spellEnd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 are </w:t>
                      </w:r>
                      <w:proofErr w:type="spellStart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>free</w:t>
                      </w:r>
                      <w:proofErr w:type="spellEnd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 </w:t>
                      </w:r>
                      <w:proofErr w:type="spellStart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>to</w:t>
                      </w:r>
                      <w:proofErr w:type="spellEnd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 </w:t>
                      </w:r>
                      <w:proofErr w:type="spellStart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>use</w:t>
                      </w:r>
                      <w:proofErr w:type="spellEnd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, </w:t>
                      </w:r>
                      <w:proofErr w:type="spellStart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>with</w:t>
                      </w:r>
                      <w:proofErr w:type="spellEnd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 </w:t>
                      </w:r>
                      <w:proofErr w:type="spellStart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>proper</w:t>
                      </w:r>
                      <w:proofErr w:type="spellEnd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 </w:t>
                      </w:r>
                      <w:proofErr w:type="spellStart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>attribution</w:t>
                      </w:r>
                      <w:proofErr w:type="spellEnd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, in </w:t>
                      </w:r>
                      <w:proofErr w:type="spellStart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>educational</w:t>
                      </w:r>
                      <w:proofErr w:type="spellEnd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 </w:t>
                      </w:r>
                      <w:proofErr w:type="spellStart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>and</w:t>
                      </w:r>
                      <w:proofErr w:type="spellEnd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 </w:t>
                      </w:r>
                      <w:proofErr w:type="spellStart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>other</w:t>
                      </w:r>
                      <w:proofErr w:type="spellEnd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 non-</w:t>
                      </w:r>
                      <w:proofErr w:type="spellStart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>commercial</w:t>
                      </w:r>
                      <w:proofErr w:type="spellEnd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 </w:t>
                      </w:r>
                      <w:proofErr w:type="spellStart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>settings</w:t>
                      </w:r>
                      <w:proofErr w:type="spellEnd"/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 xml:space="preserve">. </w:t>
                      </w:r>
                    </w:p>
                    <w:p w:rsidR="00285A0E" w:rsidRPr="007C222E" w:rsidRDefault="00285A0E" w:rsidP="0023399B">
                      <w:pPr>
                        <w:spacing w:after="0" w:line="240" w:lineRule="auto"/>
                        <w:jc w:val="both"/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</w:pPr>
                    </w:p>
                    <w:p w:rsidR="00285A0E" w:rsidRPr="007C222E" w:rsidRDefault="00285A0E" w:rsidP="0023399B">
                      <w:pPr>
                        <w:spacing w:after="0" w:line="240" w:lineRule="auto"/>
                        <w:jc w:val="both"/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</w:pPr>
                      <w:r w:rsidRPr="007C222E">
                        <w:rPr>
                          <w:rFonts w:eastAsia="Times New Roman"/>
                          <w:sz w:val="20"/>
                          <w:szCs w:val="20"/>
                          <w:lang w:val="ro-RO" w:eastAsia="ro-RO"/>
                        </w:rPr>
                        <w:t>ISSN: 2668-4675</w:t>
                      </w:r>
                    </w:p>
                    <w:p w:rsidR="00285A0E" w:rsidRPr="007C222E" w:rsidRDefault="00285A0E" w:rsidP="0023399B">
                      <w:pPr>
                        <w:jc w:val="both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23399B" w:rsidRPr="006B4C2A" w:rsidRDefault="0023399B" w:rsidP="0023399B">
      <w:pPr>
        <w:spacing w:line="360" w:lineRule="auto"/>
        <w:jc w:val="both"/>
        <w:rPr>
          <w:sz w:val="24"/>
          <w:szCs w:val="24"/>
        </w:rPr>
      </w:pPr>
    </w:p>
    <w:p w:rsidR="0023399B" w:rsidRPr="006B4C2A" w:rsidRDefault="0023399B" w:rsidP="0023399B">
      <w:pPr>
        <w:spacing w:line="360" w:lineRule="auto"/>
        <w:jc w:val="both"/>
        <w:rPr>
          <w:sz w:val="24"/>
          <w:szCs w:val="24"/>
        </w:rPr>
      </w:pPr>
    </w:p>
    <w:p w:rsidR="0023399B" w:rsidRPr="006B4C2A" w:rsidRDefault="0023399B" w:rsidP="0023399B">
      <w:pPr>
        <w:spacing w:line="360" w:lineRule="auto"/>
        <w:jc w:val="both"/>
        <w:rPr>
          <w:sz w:val="24"/>
          <w:szCs w:val="24"/>
        </w:rPr>
      </w:pPr>
    </w:p>
    <w:sectPr w:rsidR="0023399B" w:rsidRPr="006B4C2A" w:rsidSect="009B26E1">
      <w:headerReference w:type="default" r:id="rId16"/>
      <w:footerReference w:type="even" r:id="rId17"/>
      <w:footerReference w:type="default" r:id="rId18"/>
      <w:pgSz w:w="12240" w:h="15840" w:code="1"/>
      <w:pgMar w:top="1134" w:right="1134" w:bottom="1134" w:left="1134" w:header="720" w:footer="720" w:gutter="0"/>
      <w:pgBorders w:offsetFrom="page">
        <w:top w:val="single" w:sz="4" w:space="24" w:color="808080" w:themeColor="background1" w:themeShade="80"/>
        <w:left w:val="single" w:sz="4" w:space="24" w:color="808080" w:themeColor="background1" w:themeShade="80"/>
        <w:bottom w:val="single" w:sz="4" w:space="24" w:color="808080" w:themeColor="background1" w:themeShade="80"/>
        <w:right w:val="single" w:sz="4" w:space="24" w:color="808080" w:themeColor="background1" w:themeShade="80"/>
      </w:pgBorders>
      <w:pgNumType w:start="1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5A90" w:rsidRDefault="00BF5A90" w:rsidP="00C949BE">
      <w:pPr>
        <w:spacing w:after="0" w:line="240" w:lineRule="auto"/>
      </w:pPr>
      <w:r>
        <w:separator/>
      </w:r>
    </w:p>
  </w:endnote>
  <w:endnote w:type="continuationSeparator" w:id="0">
    <w:p w:rsidR="00BF5A90" w:rsidRDefault="00BF5A90" w:rsidP="00C949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5A0E" w:rsidRPr="001F0371" w:rsidRDefault="00285A0E" w:rsidP="001F0371">
    <w:pPr>
      <w:pStyle w:val="Footer"/>
      <w:jc w:val="right"/>
      <w:rPr>
        <w:sz w:val="18"/>
        <w:szCs w:val="18"/>
      </w:rPr>
    </w:pPr>
    <w:r w:rsidRPr="001F0371">
      <w:rPr>
        <w:sz w:val="18"/>
        <w:szCs w:val="18"/>
      </w:rPr>
      <w:ptab w:relativeTo="margin" w:alignment="center" w:leader="none"/>
    </w:r>
    <w:r w:rsidRPr="001F0371">
      <w:rPr>
        <w:sz w:val="18"/>
        <w:szCs w:val="18"/>
      </w:rPr>
      <w:t xml:space="preserve">Research Focus, 1(1), 2019 </w:t>
    </w:r>
    <w:r>
      <w:rPr>
        <w:sz w:val="18"/>
        <w:szCs w:val="18"/>
      </w:rPr>
      <w:sym w:font="Wingdings 2" w:char="F0F7"/>
    </w:r>
    <w:r w:rsidRPr="001F0371">
      <w:rPr>
        <w:sz w:val="18"/>
        <w:szCs w:val="18"/>
      </w:rPr>
      <w:t xml:space="preserve"> </w:t>
    </w:r>
    <w:r w:rsidRPr="001F0371">
      <w:rPr>
        <w:sz w:val="18"/>
        <w:szCs w:val="18"/>
      </w:rPr>
      <w:fldChar w:fldCharType="begin"/>
    </w:r>
    <w:r w:rsidRPr="001F0371">
      <w:rPr>
        <w:sz w:val="18"/>
        <w:szCs w:val="18"/>
      </w:rPr>
      <w:instrText xml:space="preserve"> PAGE   \* MERGEFORMAT </w:instrText>
    </w:r>
    <w:r w:rsidRPr="001F0371">
      <w:rPr>
        <w:sz w:val="18"/>
        <w:szCs w:val="18"/>
      </w:rPr>
      <w:fldChar w:fldCharType="separate"/>
    </w:r>
    <w:r w:rsidRPr="001F0371">
      <w:rPr>
        <w:noProof/>
        <w:sz w:val="18"/>
        <w:szCs w:val="18"/>
      </w:rPr>
      <w:t>1</w:t>
    </w:r>
    <w:r w:rsidRPr="001F0371">
      <w:rPr>
        <w:noProof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5A0E" w:rsidRDefault="000C3237" w:rsidP="001F0371">
    <w:pPr>
      <w:pStyle w:val="Footer"/>
      <w:jc w:val="right"/>
    </w:pPr>
    <w:r>
      <w:rPr>
        <w:sz w:val="18"/>
        <w:szCs w:val="18"/>
      </w:rPr>
      <w:t>#</w:t>
    </w:r>
    <w:r w:rsidR="00285A0E">
      <w:rPr>
        <w:sz w:val="18"/>
        <w:szCs w:val="18"/>
      </w:rPr>
      <w:sym w:font="Wingdings 2" w:char="F0F7"/>
    </w:r>
    <w:r w:rsidR="00285A0E">
      <w:rPr>
        <w:noProof/>
        <w:sz w:val="18"/>
        <w:szCs w:val="18"/>
      </w:rPr>
      <w:t xml:space="preserve"> </w:t>
    </w:r>
    <w:r w:rsidR="00285A0E" w:rsidRPr="001F0371">
      <w:rPr>
        <w:noProof/>
        <w:sz w:val="18"/>
        <w:szCs w:val="18"/>
      </w:rPr>
      <w:t xml:space="preserve">Research Focus, </w:t>
    </w:r>
    <w:r>
      <w:rPr>
        <w:noProof/>
        <w:sz w:val="18"/>
        <w:szCs w:val="18"/>
      </w:rPr>
      <w:t>Vol</w:t>
    </w:r>
    <w:r w:rsidR="00285A0E" w:rsidRPr="001F0371">
      <w:rPr>
        <w:noProof/>
        <w:sz w:val="18"/>
        <w:szCs w:val="18"/>
      </w:rPr>
      <w:t>(</w:t>
    </w:r>
    <w:r>
      <w:rPr>
        <w:noProof/>
        <w:sz w:val="18"/>
        <w:szCs w:val="18"/>
      </w:rPr>
      <w:t>Issue</w:t>
    </w:r>
    <w:r w:rsidR="00285A0E" w:rsidRPr="001F0371">
      <w:rPr>
        <w:noProof/>
        <w:sz w:val="18"/>
        <w:szCs w:val="18"/>
      </w:rPr>
      <w:t xml:space="preserve">), </w:t>
    </w:r>
    <w:r>
      <w:rPr>
        <w:noProof/>
        <w:sz w:val="18"/>
        <w:szCs w:val="18"/>
      </w:rPr>
      <w:t>Year</w:t>
    </w:r>
    <w:r w:rsidR="00285A0E"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5A90" w:rsidRDefault="00BF5A90" w:rsidP="00C949BE">
      <w:pPr>
        <w:spacing w:after="0" w:line="240" w:lineRule="auto"/>
      </w:pPr>
      <w:r>
        <w:separator/>
      </w:r>
    </w:p>
  </w:footnote>
  <w:footnote w:type="continuationSeparator" w:id="0">
    <w:p w:rsidR="00BF5A90" w:rsidRDefault="00BF5A90" w:rsidP="00C949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5A0E" w:rsidRDefault="00285A0E" w:rsidP="001F0371">
    <w:pPr>
      <w:spacing w:line="264" w:lineRule="auto"/>
      <w:jc w:val="right"/>
    </w:pPr>
  </w:p>
  <w:p w:rsidR="00285A0E" w:rsidRDefault="00285A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26139B"/>
    <w:multiLevelType w:val="hybridMultilevel"/>
    <w:tmpl w:val="B9F2267E"/>
    <w:lvl w:ilvl="0" w:tplc="0410001B">
      <w:start w:val="1"/>
      <w:numFmt w:val="lowerRoman"/>
      <w:lvlText w:val="%1."/>
      <w:lvlJc w:val="right"/>
      <w:pPr>
        <w:ind w:left="1440" w:hanging="360"/>
      </w:pPr>
    </w:lvl>
    <w:lvl w:ilvl="1" w:tplc="04100019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A8C67B4"/>
    <w:multiLevelType w:val="hybridMultilevel"/>
    <w:tmpl w:val="41000C9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2A5431"/>
    <w:multiLevelType w:val="hybridMultilevel"/>
    <w:tmpl w:val="5B6C9DB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1Mze3NDCwMDc2MzBW0lEKTi0uzszPAykwrwUAZwEzKywAAAA="/>
  </w:docVars>
  <w:rsids>
    <w:rsidRoot w:val="00C07E76"/>
    <w:rsid w:val="000C3237"/>
    <w:rsid w:val="000D40C5"/>
    <w:rsid w:val="000F17F8"/>
    <w:rsid w:val="00127DA1"/>
    <w:rsid w:val="00155CB1"/>
    <w:rsid w:val="001622FA"/>
    <w:rsid w:val="00162889"/>
    <w:rsid w:val="00185D0F"/>
    <w:rsid w:val="00191723"/>
    <w:rsid w:val="001977A9"/>
    <w:rsid w:val="001B4302"/>
    <w:rsid w:val="001F0371"/>
    <w:rsid w:val="002145FB"/>
    <w:rsid w:val="002315D0"/>
    <w:rsid w:val="0023399B"/>
    <w:rsid w:val="00275A46"/>
    <w:rsid w:val="00285A0E"/>
    <w:rsid w:val="003019EF"/>
    <w:rsid w:val="00363AE2"/>
    <w:rsid w:val="00411FA5"/>
    <w:rsid w:val="004344B2"/>
    <w:rsid w:val="00436EDF"/>
    <w:rsid w:val="004500BF"/>
    <w:rsid w:val="00476F28"/>
    <w:rsid w:val="004B3217"/>
    <w:rsid w:val="00583EBC"/>
    <w:rsid w:val="005B44D6"/>
    <w:rsid w:val="00657176"/>
    <w:rsid w:val="00667179"/>
    <w:rsid w:val="00692E55"/>
    <w:rsid w:val="006B4C2A"/>
    <w:rsid w:val="006E6F8E"/>
    <w:rsid w:val="00713243"/>
    <w:rsid w:val="007C222E"/>
    <w:rsid w:val="007C543B"/>
    <w:rsid w:val="007C6E5A"/>
    <w:rsid w:val="007D229E"/>
    <w:rsid w:val="007E2B62"/>
    <w:rsid w:val="007F0BF3"/>
    <w:rsid w:val="007F588B"/>
    <w:rsid w:val="00861686"/>
    <w:rsid w:val="0089246D"/>
    <w:rsid w:val="008B6BE8"/>
    <w:rsid w:val="009B26E1"/>
    <w:rsid w:val="009B5A6C"/>
    <w:rsid w:val="00A15804"/>
    <w:rsid w:val="00A54E95"/>
    <w:rsid w:val="00A9715A"/>
    <w:rsid w:val="00AE6238"/>
    <w:rsid w:val="00B04BDD"/>
    <w:rsid w:val="00B228F1"/>
    <w:rsid w:val="00B322B9"/>
    <w:rsid w:val="00B85348"/>
    <w:rsid w:val="00BF5A90"/>
    <w:rsid w:val="00C07E76"/>
    <w:rsid w:val="00C53508"/>
    <w:rsid w:val="00C7454E"/>
    <w:rsid w:val="00C949BE"/>
    <w:rsid w:val="00CB5047"/>
    <w:rsid w:val="00D313C9"/>
    <w:rsid w:val="00D3784A"/>
    <w:rsid w:val="00D550B7"/>
    <w:rsid w:val="00D904F3"/>
    <w:rsid w:val="00DC4B04"/>
    <w:rsid w:val="00E1504E"/>
    <w:rsid w:val="00EB6D4A"/>
    <w:rsid w:val="00F07A8C"/>
    <w:rsid w:val="00F9372A"/>
    <w:rsid w:val="00FB0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97DA3"/>
  <w15:chartTrackingRefBased/>
  <w15:docId w15:val="{AEF7B1D9-2A24-40F3-A3E6-1862A935F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B0075"/>
  </w:style>
  <w:style w:type="paragraph" w:styleId="Heading1">
    <w:name w:val="heading 1"/>
    <w:basedOn w:val="Normal"/>
    <w:next w:val="Normal"/>
    <w:link w:val="Heading1Char"/>
    <w:uiPriority w:val="9"/>
    <w:qFormat/>
    <w:rsid w:val="006B4C2A"/>
    <w:pPr>
      <w:keepNext/>
      <w:keepLines/>
      <w:spacing w:after="120"/>
      <w:outlineLvl w:val="0"/>
    </w:pPr>
    <w:rPr>
      <w:rFonts w:eastAsiaTheme="majorEastAsia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7">
    <w:name w:val="font_7"/>
    <w:basedOn w:val="Normal"/>
    <w:rsid w:val="00B228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character" w:customStyle="1" w:styleId="wixguard">
    <w:name w:val="wixguard"/>
    <w:basedOn w:val="DefaultParagraphFont"/>
    <w:rsid w:val="00B228F1"/>
  </w:style>
  <w:style w:type="character" w:styleId="Hyperlink">
    <w:name w:val="Hyperlink"/>
    <w:basedOn w:val="DefaultParagraphFont"/>
    <w:uiPriority w:val="99"/>
    <w:unhideWhenUsed/>
    <w:rsid w:val="00476F28"/>
    <w:rPr>
      <w:color w:val="0000FF"/>
      <w:u w:val="single"/>
    </w:rPr>
  </w:style>
  <w:style w:type="character" w:customStyle="1" w:styleId="s3">
    <w:name w:val="s3"/>
    <w:rsid w:val="007D229E"/>
  </w:style>
  <w:style w:type="paragraph" w:styleId="Header">
    <w:name w:val="header"/>
    <w:basedOn w:val="Normal"/>
    <w:link w:val="HeaderChar"/>
    <w:uiPriority w:val="99"/>
    <w:unhideWhenUsed/>
    <w:rsid w:val="00C949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9BE"/>
  </w:style>
  <w:style w:type="paragraph" w:styleId="Footer">
    <w:name w:val="footer"/>
    <w:basedOn w:val="Normal"/>
    <w:link w:val="FooterChar"/>
    <w:uiPriority w:val="99"/>
    <w:unhideWhenUsed/>
    <w:rsid w:val="00C949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9BE"/>
  </w:style>
  <w:style w:type="character" w:customStyle="1" w:styleId="Heading1Char">
    <w:name w:val="Heading 1 Char"/>
    <w:basedOn w:val="DefaultParagraphFont"/>
    <w:link w:val="Heading1"/>
    <w:uiPriority w:val="9"/>
    <w:rsid w:val="006B4C2A"/>
    <w:rPr>
      <w:rFonts w:eastAsiaTheme="majorEastAsia"/>
      <w:b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F07A8C"/>
    <w:pPr>
      <w:spacing w:after="0" w:line="240" w:lineRule="auto"/>
    </w:pPr>
    <w:rPr>
      <w:rFonts w:asciiTheme="minorHAnsi" w:hAnsiTheme="minorHAnsi" w:cstheme="minorBidi"/>
      <w:sz w:val="24"/>
      <w:szCs w:val="24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F07A8C"/>
    <w:pPr>
      <w:spacing w:after="0" w:line="240" w:lineRule="auto"/>
    </w:pPr>
    <w:rPr>
      <w:rFonts w:asciiTheme="minorHAnsi" w:hAnsiTheme="minorHAnsi" w:cstheme="minorBid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07A8C"/>
    <w:rPr>
      <w:rFonts w:asciiTheme="minorHAnsi" w:hAnsiTheme="minorHAnsi" w:cstheme="minorBidi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F07A8C"/>
    <w:rPr>
      <w:vertAlign w:val="superscript"/>
    </w:rPr>
  </w:style>
  <w:style w:type="paragraph" w:styleId="ListParagraph">
    <w:name w:val="List Paragraph"/>
    <w:basedOn w:val="Normal"/>
    <w:uiPriority w:val="34"/>
    <w:qFormat/>
    <w:rsid w:val="00F07A8C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lang w:val="it-IT" w:eastAsia="it-IT"/>
    </w:rPr>
  </w:style>
  <w:style w:type="character" w:styleId="Strong">
    <w:name w:val="Strong"/>
    <w:basedOn w:val="DefaultParagraphFont"/>
    <w:uiPriority w:val="22"/>
    <w:qFormat/>
    <w:rsid w:val="00F07A8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275A4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2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243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9715A"/>
    <w:pPr>
      <w:spacing w:after="0" w:line="240" w:lineRule="auto"/>
    </w:pPr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A9715A"/>
    <w:rPr>
      <w:rFonts w:asciiTheme="minorHAnsi" w:eastAsiaTheme="minorEastAsia" w:hAnsiTheme="minorHAnsi" w:cstheme="minorBidi"/>
    </w:rPr>
  </w:style>
  <w:style w:type="paragraph" w:styleId="TOCHeading">
    <w:name w:val="TOC Heading"/>
    <w:basedOn w:val="Heading1"/>
    <w:next w:val="Normal"/>
    <w:uiPriority w:val="39"/>
    <w:unhideWhenUsed/>
    <w:qFormat/>
    <w:rsid w:val="00D313C9"/>
    <w:pPr>
      <w:spacing w:before="240" w:after="0"/>
      <w:outlineLvl w:val="9"/>
    </w:pPr>
    <w:rPr>
      <w:rFonts w:asciiTheme="majorHAnsi" w:hAnsiTheme="majorHAnsi" w:cstheme="majorBidi"/>
      <w:b w:val="0"/>
      <w:color w:val="686963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D313C9"/>
    <w:pPr>
      <w:spacing w:before="360" w:after="0"/>
    </w:pPr>
    <w:rPr>
      <w:rFonts w:asciiTheme="majorHAnsi" w:hAnsi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D313C9"/>
    <w:pPr>
      <w:spacing w:before="240" w:after="0"/>
    </w:pPr>
    <w:rPr>
      <w:rFonts w:asciiTheme="minorHAnsi" w:hAnsi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313C9"/>
    <w:pPr>
      <w:spacing w:after="0"/>
      <w:ind w:left="22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313C9"/>
    <w:pPr>
      <w:spacing w:after="0"/>
      <w:ind w:left="44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D313C9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D313C9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D313C9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D313C9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D313C9"/>
    <w:pPr>
      <w:spacing w:after="0"/>
      <w:ind w:left="154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234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0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6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7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8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8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9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9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1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07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5" Type="http://schemas.openxmlformats.org/officeDocument/2006/relationships/hyperlink" Target="https://creativecommons.org/licenses/by/4.0/" TargetMode="External"/><Relationship Id="rId10" Type="http://schemas.openxmlformats.org/officeDocument/2006/relationships/hyperlink" Target="http://www.researchfocus.org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researchfocus.org" TargetMode="External"/><Relationship Id="rId14" Type="http://schemas.openxmlformats.org/officeDocument/2006/relationships/hyperlink" Target="https://creativecommons.org/licenses/by/4.0/" TargetMode="External"/></Relationships>
</file>

<file path=word/theme/theme1.xml><?xml version="1.0" encoding="utf-8"?>
<a:theme xmlns:a="http://schemas.openxmlformats.org/drawingml/2006/main" name="Crop">
  <a:themeElements>
    <a:clrScheme name="Crop">
      <a:dk1>
        <a:sysClr val="windowText" lastClr="000000"/>
      </a:dk1>
      <a:lt1>
        <a:sysClr val="window" lastClr="FFFFFF"/>
      </a:lt1>
      <a:dk2>
        <a:srgbClr val="191B0E"/>
      </a:dk2>
      <a:lt2>
        <a:srgbClr val="EFEDE3"/>
      </a:lt2>
      <a:accent1>
        <a:srgbClr val="8C8D86"/>
      </a:accent1>
      <a:accent2>
        <a:srgbClr val="E6C069"/>
      </a:accent2>
      <a:accent3>
        <a:srgbClr val="897B61"/>
      </a:accent3>
      <a:accent4>
        <a:srgbClr val="8DAB8E"/>
      </a:accent4>
      <a:accent5>
        <a:srgbClr val="77A2BB"/>
      </a:accent5>
      <a:accent6>
        <a:srgbClr val="E28394"/>
      </a:accent6>
      <a:hlink>
        <a:srgbClr val="77A2BB"/>
      </a:hlink>
      <a:folHlink>
        <a:srgbClr val="957A99"/>
      </a:folHlink>
    </a:clrScheme>
    <a:fontScheme name="Crop">
      <a:majorFont>
        <a:latin typeface="Franklin Gothic Book" panose="020B0503020102020204"/>
        <a:ea typeface=""/>
        <a:cs typeface=""/>
        <a:font script="Jpan" typeface="メイリオ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メイリオ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Crop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34925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rop" id="{EC9488ED-E761-4D60-9AC4-764D1FE2C171}" vid="{CE19780C-D67D-4C13-9DE9-A52BC3BA51B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n International Open-Access Scientific Journal for Students and Graduates Research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FPE19</b:Tag>
    <b:SourceType>InternetSite</b:SourceType>
    <b:Guid>{59DAD3DD-D32D-4C32-822B-8E0C6CF624EC}</b:Guid>
    <b:Author>
      <b:Author>
        <b:NameList>
          <b:Person>
            <b:Last>Evan</b:Last>
            <b:First>F.</b:First>
            <b:Middle>P.</b:Middle>
          </b:Person>
        </b:NameList>
      </b:Author>
    </b:Author>
    <b:Title>How Mobile Marketing Works in 2019</b:Title>
    <b:InternetSiteTitle>PostFunnel</b:InternetSiteTitle>
    <b:Year>2019</b:Year>
    <b:URL>https://postfunnel.com/how-mobile-marketing-works-in-2019/</b:URL>
    <b:RefOrder>1</b:RefOrder>
  </b:Source>
  <b:Source>
    <b:Tag>Van19</b:Tag>
    <b:SourceType>InternetSite</b:SourceType>
    <b:Guid>{2CA49FC1-91DF-4E45-AA0D-112CB3D2C7C3}</b:Guid>
    <b:Author>
      <b:Author>
        <b:NameList>
          <b:Person>
            <b:Last>Lang</b:Last>
            <b:First>Vanessa</b:First>
            <b:Middle>Rodriguez</b:Middle>
          </b:Person>
        </b:NameList>
      </b:Author>
    </b:Author>
    <b:Title>What Is Mobile Marketing? A MASSIVE Guide to Doing it RIGHT!</b:Title>
    <b:InternetSiteTitle>Uhuru</b:InternetSiteTitle>
    <b:Year>2019</b:Year>
    <b:URL>https://uhurunetwork.com/what-is-mobile-marketing/</b:URL>
    <b:RefOrder>2</b:RefOrder>
  </b:Source>
  <b:Source>
    <b:Tag>Fel14</b:Tag>
    <b:SourceType>InternetSite</b:SourceType>
    <b:Guid>{461F8A79-FE16-4B00-BFC3-D99C111CED27}</b:Guid>
    <b:Author>
      <b:Author>
        <b:NameList>
          <b:Person>
            <b:Last>Richter</b:Last>
            <b:First>Felix</b:First>
          </b:Person>
        </b:NameList>
      </b:Author>
    </b:Author>
    <b:Title>How Mobile Are Social Networks?</b:Title>
    <b:InternetSiteTitle>Statista</b:InternetSiteTitle>
    <b:Year>2014</b:Year>
    <b:URL>https://www.statista.com/chart/2091/mobile-usage-of-social-networks/</b:URL>
    <b:RefOrder>3</b:RefOrder>
  </b:Source>
  <b:Source>
    <b:Tag>Rag19</b:Tag>
    <b:SourceType>InternetSite</b:SourceType>
    <b:Guid>{9026553A-50A8-41F5-9735-7A5D7C471BC6}</b:Guid>
    <b:Author>
      <b:Author>
        <b:NameList>
          <b:Person>
            <b:Last>Haran</b:Last>
            <b:First>Raghav</b:First>
          </b:Person>
        </b:NameList>
      </b:Author>
    </b:Author>
    <b:Title>How to Grow Your Business With Influencer Marketing and Brand Partnerships</b:Title>
    <b:InternetSiteTitle>Single Grain</b:InternetSiteTitle>
    <b:Year>2019</b:Year>
    <b:URL>https://www.singlegrain.com/content-marketing-strategy-2/guide-influencer-marketing/</b:URL>
    <b:RefOrder>4</b:RefOrder>
  </b:Source>
  <b:Source>
    <b:Tag>Jam19</b:Tag>
    <b:SourceType>InternetSite</b:SourceType>
    <b:Guid>{082525CC-3B15-4A01-9282-5AB999E94D3C}</b:Guid>
    <b:Author>
      <b:Author>
        <b:NameList>
          <b:Person>
            <b:Last>Cole</b:Last>
            <b:First>James</b:First>
          </b:Person>
        </b:NameList>
      </b:Author>
    </b:Author>
    <b:Title>nfluencer Marketing — A Definitive Guide For 2019</b:Title>
    <b:InternetSiteTitle>Thought Catalog</b:InternetSiteTitle>
    <b:Year>2019</b:Year>
    <b:URL>https://thoughtcatalog.com/james-cole/2018/09/influencer-marketing/</b:URL>
    <b:RefOrder>5</b:RefOrder>
  </b:Source>
  <b:Source>
    <b:Tag>Inf19</b:Tag>
    <b:SourceType>InternetSite</b:SourceType>
    <b:Guid>{C79437DD-4F4A-4C37-B47D-03EB9871A5B9}</b:Guid>
    <b:Author>
      <b:Author>
        <b:Corporate>Influencer Marketing Hub</b:Corporate>
      </b:Author>
    </b:Author>
    <b:Title>The State of Influencer Marketing 2019 : Benchmark Report</b:Title>
    <b:InternetSiteTitle>Influencer Marketing Hub</b:InternetSiteTitle>
    <b:Year>2019</b:Year>
    <b:URL>https://influencermarketinghub.com/influencer-marketing-2019-benchmark-report/</b:URL>
    <b:RefOrder>6</b:RefOrder>
  </b:Source>
  <b:Source>
    <b:Tag>Max16</b:Tag>
    <b:SourceType>InternetSite</b:SourceType>
    <b:Guid>{D69EC5CD-8F6A-425F-A941-7BF7689828FB}</b:Guid>
    <b:Author>
      <b:Author>
        <b:NameList>
          <b:Person>
            <b:Last>Tegmark</b:Last>
            <b:First>Max</b:First>
          </b:Person>
        </b:NameList>
      </b:Author>
    </b:Author>
    <b:Title>Benefits and Risks of Artificial Intelligence</b:Title>
    <b:InternetSiteTitle>Future of Life</b:InternetSiteTitle>
    <b:Year>2016</b:Year>
    <b:URL>https://futureoflife.org/background/benefits-risks-of-artificial-intelligence/?cn-reloaded=1</b:URL>
    <b:RefOrder>7</b:RefOrder>
  </b:Source>
  <b:Source>
    <b:Tag>Mar10</b:Tag>
    <b:SourceType>InternetSite</b:SourceType>
    <b:Guid>{4D7E6C7B-4F76-41EA-9610-83338038D5FA}</b:Guid>
    <b:Author>
      <b:Author>
        <b:NameList>
          <b:Person>
            <b:Last>Rouse</b:Last>
            <b:First>Margaret</b:First>
          </b:Person>
        </b:NameList>
      </b:Author>
    </b:Author>
    <b:Title>AI (artificial intelligence)</b:Title>
    <b:InternetSiteTitle>SearchEnterpriseAI</b:InternetSiteTitle>
    <b:Year>2010</b:Year>
    <b:URL>https://searchenterpriseai.techtarget.com/definition/AI-Artificial-Intelligence</b:URL>
    <b:RefOrder>8</b:RefOrder>
  </b:Source>
  <b:Source>
    <b:Tag>Sat18</b:Tag>
    <b:SourceType>InternetSite</b:SourceType>
    <b:Guid>{A8D2584B-39D3-4B02-ABA5-B8E1D3B9C96E}</b:Guid>
    <b:Author>
      <b:Author>
        <b:NameList>
          <b:Person>
            <b:Last>Mukherjee</b:Last>
            <b:First>Satabdi</b:First>
          </b:Person>
        </b:NameList>
      </b:Author>
    </b:Author>
    <b:Title>Applications of Artificial Intelligence (AI) in business</b:Title>
    <b:InternetSiteTitle>Hackerearth</b:InternetSiteTitle>
    <b:Year>2018</b:Year>
    <b:URL>https://www.hackerearth.com/blog/developers/applications-of-artificial-intelligence/</b:URL>
    <b:RefOrder>9</b:RefOrder>
  </b:Source>
  <b:Source>
    <b:Tag>Ale16</b:Tag>
    <b:SourceType>InternetSite</b:SourceType>
    <b:Guid>{9E18FA6F-80DC-44E3-B077-E24DE3E41D0A}</b:Guid>
    <b:Author>
      <b:Author>
        <b:NameList>
          <b:Person>
            <b:Last>Castrounis</b:Last>
            <b:First>Alex</b:First>
          </b:Person>
        </b:NameList>
      </b:Author>
    </b:Author>
    <b:Title>Artificial Intelligence, Deep Learning, and Neural Networks, Explained</b:Title>
    <b:InternetSiteTitle>KD nuggets</b:InternetSiteTitle>
    <b:Year>2016</b:Year>
    <b:URL>https://www.kdnuggets.com/2016/10/artificial-intelligence-deep-learning-neural-networks-explained.html</b:URL>
    <b:RefOrder>10</b:RefOrder>
  </b:Source>
  <b:Source>
    <b:Tag>Dig19</b:Tag>
    <b:SourceType>InternetSite</b:SourceType>
    <b:Guid>{E41F6334-A573-46E2-BDC8-76F0B446D80E}</b:Guid>
    <b:Author>
      <b:Author>
        <b:Corporate>Digital Marketer</b:Corporate>
      </b:Author>
    </b:Author>
    <b:Title>The Ultimate Guide to Digital Marketing</b:Title>
    <b:InternetSiteTitle>Digital Marketer</b:InternetSiteTitle>
    <b:Year>2019</b:Year>
    <b:URL>https://www.digitalmarketer.com/digital-marketing/</b:URL>
    <b:RefOrder>11</b:RefOrder>
  </b:Source>
  <b:Source>
    <b:Tag>Dig18</b:Tag>
    <b:SourceType>InternetSite</b:SourceType>
    <b:Guid>{8AA22ADC-1D39-483D-AEAD-5AE0EFD1E4DA}</b:Guid>
    <b:Author>
      <b:Author>
        <b:Corporate>Digital Marketing Strategies</b:Corporate>
      </b:Author>
    </b:Author>
    <b:Title>Digital Marketing versus Traditional Marketing</b:Title>
    <b:InternetSiteTitle>Digital Marketing Strategies</b:InternetSiteTitle>
    <b:Year>2018</b:Year>
    <b:URL>http://digital-marketing-strategy.weebly.com/digital-marketing.html</b:URL>
    <b:RefOrder>12</b:RefOrder>
  </b:Source>
  <b:Source>
    <b:Tag>Mar18</b:Tag>
    <b:SourceType>InternetSite</b:SourceType>
    <b:Guid>{EEB02E0B-E9E1-4751-96FB-0BDD329817BB}</b:Guid>
    <b:Author>
      <b:Author>
        <b:Corporate>Marketing Charts</b:Corporate>
      </b:Author>
    </b:Author>
    <b:Title>Digital Marketing Talent</b:Title>
    <b:InternetSiteTitle>Marketing Charts</b:InternetSiteTitle>
    <b:Year>2018</b:Year>
    <b:URL>https://www.marketingcharts.com/business-of-marketing/staffing-83367</b:URL>
    <b:RefOrder>13</b:RefOrder>
  </b:Source>
  <b:Source>
    <b:Tag>Bus18</b:Tag>
    <b:SourceType>DocumentFromInternetSite</b:SourceType>
    <b:Guid>{B2A85956-9B36-4734-87BC-92F2B2A03440}</b:Guid>
    <b:Title>Global spending on digital marketing nears $100 billion: study</b:Title>
    <b:InternetSiteTitle>Business Insider</b:InternetSiteTitle>
    <b:Year>2018</b:Year>
    <b:Month>Sep.</b:Month>
    <b:Day>23</b:Day>
    <b:URL>https://www.businessinsider.com/r-global-spending-on-digital-marketing-nears-100-billion-study-2018-9</b:URL>
    <b:Author>
      <b:Author>
        <b:NameList>
          <b:Person>
            <b:Last>Busvine</b:Last>
            <b:First>D.</b:First>
          </b:Person>
        </b:NameList>
      </b:Author>
    </b:Author>
    <b:RefOrder>14</b:RefOrder>
  </b:Source>
  <b:Source>
    <b:Tag>JGr17</b:Tag>
    <b:SourceType>DocumentFromInternetSite</b:SourceType>
    <b:Guid>{CD1F6235-282A-48B1-815D-8BED95477D40}</b:Guid>
    <b:Author>
      <b:Author>
        <b:NameList>
          <b:Person>
            <b:Last>Gregorio</b:Last>
            <b:First>J.</b:First>
          </b:Person>
        </b:NameList>
      </b:Author>
    </b:Author>
    <b:Title>12 Reasons Why Digital Marketing Can Help You Grow Your Business </b:Title>
    <b:InternetSiteTitle>Digital Marketing Philippines</b:InternetSiteTitle>
    <b:Year>2017</b:Year>
    <b:URL>https://digitalmarketingphilippines.com/12-reasons-why-digital-marketing-can-help-you-grow-your-business/</b:URL>
    <b:RefOrder>15</b:RefOrder>
  </b:Source>
  <b:Source>
    <b:Tag>JAb19</b:Tag>
    <b:SourceType>DocumentFromInternetSite</b:SourceType>
    <b:Guid>{8A81DDC3-B024-4248-972D-84B7697E8C01}</b:Guid>
    <b:Author>
      <b:Author>
        <b:NameList>
          <b:Person>
            <b:Last>Abenstein</b:Last>
            <b:First>J.</b:First>
          </b:Person>
        </b:NameList>
      </b:Author>
    </b:Author>
    <b:Title>The Changing Landscape Of Digital Marketing</b:Title>
    <b:InternetSiteTitle>ZigiMedia</b:InternetSiteTitle>
    <b:Year>2019</b:Year>
    <b:Month>March</b:Month>
    <b:Day>10</b:Day>
    <b:URL>https://www.zigimedia.com/the-changing-landscape-of-digital-marketing/</b:URL>
    <b:RefOrder>16</b:RefOrder>
  </b:Source>
  <b:Source>
    <b:Tag>NDa18</b:Tag>
    <b:SourceType>DocumentFromInternetSite</b:SourceType>
    <b:Guid>{3FCF46F2-5B72-49D4-A629-C761505410E1}</b:Guid>
    <b:Author>
      <b:Author>
        <b:NameList>
          <b:Person>
            <b:Last>Dave</b:Last>
            <b:First>N.</b:First>
          </b:Person>
        </b:NameList>
      </b:Author>
    </b:Author>
    <b:Title>11 Digital Marketing Trends You Can No Longer Ignore in 2019</b:Title>
    <b:InternetSiteTitle>Single Grain</b:InternetSiteTitle>
    <b:Year>2018</b:Year>
    <b:URL>https://www.singlegrain.com/digital-marketing/11-digital-marketing-trends-you-can-no-longer-ignore-in-2018/</b:URL>
    <b:RefOrder>17</b:RefOrder>
  </b:Source>
  <b:Source>
    <b:Tag>KSh18</b:Tag>
    <b:SourceType>DocumentFromInternetSite</b:SourceType>
    <b:Guid>{9C2027A6-821E-4C1C-803A-942BFCA3561E}</b:Guid>
    <b:Author>
      <b:Author>
        <b:NameList>
          <b:Person>
            <b:Last>Sharma</b:Last>
            <b:First>K.</b:First>
          </b:Person>
        </b:NameList>
      </b:Author>
    </b:Author>
    <b:Title>How Digital Marketing Can Take Your Startup To A Higher Level</b:Title>
    <b:InternetSiteTitle>Forbes</b:InternetSiteTitle>
    <b:Year>2018</b:Year>
    <b:Month>Aug</b:Month>
    <b:Day>10</b:Day>
    <b:URL>https://www.forbes.com/sites/forbesagencycouncil/2018/08/10/how-digital-marketing-can-take-your-startup-to-a-higher-level/#aeb95d267891</b:URL>
    <b:RefOrder>18</b:RefOrder>
  </b:Source>
  <b:Source>
    <b:Tag>PKo19</b:Tag>
    <b:SourceType>DocumentFromInternetSite</b:SourceType>
    <b:Guid>{9678BE41-1E1B-4642-B7E9-6E491DE1BC27}</b:Guid>
    <b:Author>
      <b:Author>
        <b:NameList>
          <b:Person>
            <b:Last>Korada</b:Last>
            <b:First>P.</b:First>
          </b:Person>
        </b:NameList>
      </b:Author>
    </b:Author>
    <b:Title>Impact of Artificial Intelligence on Digital Marketing</b:Title>
    <b:InternetSiteTitle>Relevance</b:InternetSiteTitle>
    <b:Year>2019</b:Year>
    <b:Month>March</b:Month>
    <b:Day>14</b:Day>
    <b:URL>https://www.relevance.com/impact-of-artificial-intelligence-on-digital-marketing/</b:URL>
    <b:RefOrder>19</b:RefOrder>
  </b:Source>
  <b:Source>
    <b:Tag>AAl19</b:Tag>
    <b:SourceType>DocumentFromInternetSite</b:SourceType>
    <b:Guid>{C69A211B-0AF0-4118-82E4-3C36C8A6A134}</b:Guid>
    <b:Author>
      <b:Author>
        <b:NameList>
          <b:Person>
            <b:Last>Allen</b:Last>
            <b:First>A.</b:First>
          </b:Person>
        </b:NameList>
      </b:Author>
    </b:Author>
    <b:Title>How VR is revolutionizing digital marketing</b:Title>
    <b:InternetSiteTitle>Innovation Enterprise</b:InternetSiteTitle>
    <b:Year>2019</b:Year>
    <b:Month>April</b:Month>
    <b:Day>1</b:Day>
    <b:URL>https://channels.theinnovationenterprise.com/articles/how-virtual-reality-is-revolutionizing-the-digital-marketing-world</b:URL>
    <b:RefOrder>20</b:RefOrder>
  </b:Source>
  <b:Source>
    <b:Tag>CTr19</b:Tag>
    <b:SourceType>DocumentFromInternetSite</b:SourceType>
    <b:Guid>{91BC45DA-C9D1-4478-84FB-C8FA371EEE5C}</b:Guid>
    <b:Author>
      <b:Author>
        <b:NameList>
          <b:Person>
            <b:Last>Treffiletti</b:Last>
            <b:First>C.</b:First>
          </b:Person>
        </b:NameList>
      </b:Author>
    </b:Author>
    <b:Title>How voice-first technology will improve your customer relationships</b:Title>
    <b:InternetSiteTitle>Innovation Enterprise</b:InternetSiteTitle>
    <b:Year>2019</b:Year>
    <b:Month>March</b:Month>
    <b:Day>29</b:Day>
    <b:URL>https://channels.theinnovationenterprise.com/articles/how-voice-first-technology-will-improve-your-customer-relationships</b:URL>
    <b:RefOrder>21</b:RefOrder>
  </b:Source>
  <b:Source>
    <b:Tag>Ava14</b:Tag>
    <b:SourceType>DocumentFromInternetSite</b:SourceType>
    <b:Guid>{88856D6B-2C42-491C-A26D-46D403B78782}</b:Guid>
    <b:Title>Smart Banking</b:Title>
    <b:InternetSiteTitle>Avanade</b:InternetSiteTitle>
    <b:Year>2014</b:Year>
    <b:URL>https://www.avanade.com/~/media/asset/brochure/smart-banking-brochure.pdf</b:URL>
    <b:LCID>en-US</b:LCID>
    <b:Author>
      <b:Author>
        <b:Corporate>Avanade</b:Corporate>
      </b:Author>
    </b:Author>
    <b:RefOrder>22</b:RefOrder>
  </b:Source>
  <b:Source>
    <b:Tag>Amb14</b:Tag>
    <b:SourceType>DocumentFromInternetSite</b:SourceType>
    <b:Guid>{7A376B51-5163-46A1-9AA9-BF0BF4AD8C76}</b:Guid>
    <b:Author>
      <b:Author>
        <b:NameList>
          <b:Person>
            <b:Last>Stokes</b:Last>
            <b:First>Amber</b:First>
          </b:Person>
        </b:NameList>
      </b:Author>
    </b:Author>
    <b:Title>Introducing Smart Banking: the future of banking</b:Title>
    <b:InternetSiteTitle>TheRecord</b:InternetSiteTitle>
    <b:Year>2014</b:Year>
    <b:URL>https://www.technologyrecord.com/Article/introducing-smart-banking-the-future-of-banking-26700</b:URL>
    <b:RefOrder>23</b:RefOrder>
  </b:Source>
  <b:Source>
    <b:Tag>Mar151</b:Tag>
    <b:SourceType>DocumentFromInternetSite</b:SourceType>
    <b:Guid>{98A11DC5-7898-4F9A-BDC8-92C8FC6A58C9}</b:Guid>
    <b:Author>
      <b:Author>
        <b:NameList>
          <b:Person>
            <b:Last>Oosthuizen</b:Last>
            <b:First>Mariette</b:First>
          </b:Person>
        </b:NameList>
      </b:Author>
    </b:Author>
    <b:Title>The world of smart banking and what it means for you</b:Title>
    <b:InternetSiteTitle>The Marketing Hub</b:InternetSiteTitle>
    <b:Year>2015</b:Year>
    <b:URL>https://www.itweb.co.za/content/Wdgp45vaOedMX9l8</b:URL>
    <b:RefOrder>24</b:RefOrder>
  </b:Source>
  <b:Source>
    <b:Tag>Don18</b:Tag>
    <b:SourceType>Book</b:SourceType>
    <b:Guid>{03086F45-93BA-4088-BEC6-CC2C8BCDEDAA}</b:Guid>
    <b:Title>Blockchain Revolution: How the Technology Behind Bitcoin and Other Cryptocurrencies is Changing the World</b:Title>
    <b:Year>2018</b:Year>
    <b:Author>
      <b:Author>
        <b:Corporate>Tapscott, D., Tapscott, A.</b:Corporate>
      </b:Author>
    </b:Author>
    <b:City>New York</b:City>
    <b:Publisher>Penguin Random House LLC</b:Publisher>
    <b:RefOrder>25</b:RefOrder>
  </b:Source>
  <b:Source>
    <b:Tag>IBM06</b:Tag>
    <b:SourceType>DocumentFromInternetSite</b:SourceType>
    <b:Guid>{7432FC2E-774C-4EE5-A642-0A2D007BA4FF}</b:Guid>
    <b:Author>
      <b:Author>
        <b:Corporate>IBM</b:Corporate>
      </b:Author>
    </b:Author>
    <b:Title>Infrastructure Solutions:Building a Smart BankOperating Environment</b:Title>
    <b:InternetSiteTitle>IBM Redbooks</b:InternetSiteTitle>
    <b:Year>2006</b:Year>
    <b:URL>http://www.redbooks.ibm.com/redbooks/pdfs/sg247113.pdf</b:URL>
    <b:RefOrder>26</b:RefOrder>
  </b:Source>
  <b:Source>
    <b:Tag>Ame16</b:Tag>
    <b:SourceType>InternetSite</b:SourceType>
    <b:Guid>{E6361255-D535-46A0-9F7B-CD7059A416F1}</b:Guid>
    <b:Title>What is Blockchain Technology? A Step-by-Step Guide For Beginners</b:Title>
    <b:InternetSiteTitle>Blockgeeks Inc.</b:InternetSiteTitle>
    <b:Year>2016</b:Year>
    <b:URL>https://blockgeeks.com/guides/what-is-blockchain-technology/</b:URL>
    <b:Author>
      <b:Author>
        <b:NameList>
          <b:Person>
            <b:Last>Rosic</b:Last>
            <b:First>Ameer</b:First>
          </b:Person>
        </b:NameList>
      </b:Author>
    </b:Author>
    <b:RefOrder>27</b:RefOrder>
  </b:Source>
  <b:Source>
    <b:Tag>Liz18</b:Tag>
    <b:SourceType>InternetSite</b:SourceType>
    <b:Guid>{A4FD9C20-E196-4425-9F3E-DFA90BA9DE2B}</b:Guid>
    <b:Title>Explain me like I’m five: What is Cryptocurrency</b:Title>
    <b:Year>2018</b:Year>
    <b:Author>
      <b:Author>
        <b:NameList>
          <b:Person>
            <b:Last>Deikun</b:Last>
            <b:First>Liza</b:First>
          </b:Person>
        </b:NameList>
      </b:Author>
    </b:Author>
    <b:InternetSiteTitle>A Medium Corporation</b:InternetSiteTitle>
    <b:URL>https://medium.com/meetngreetme-ico/explain-me-like-im-five-what-is-cryptocurrency-ed1276d5f4c5</b:URL>
    <b:RefOrder>28</b:RefOrder>
  </b:Source>
  <b:Source>
    <b:Tag>Ton19</b:Tag>
    <b:SourceType>InternetSite</b:SourceType>
    <b:Guid>{B9F383CF-43FA-4CE7-86BB-EF7EA4409F0F}</b:Guid>
    <b:Author>
      <b:Author>
        <b:NameList>
          <b:Person>
            <b:Last>Spilotro</b:Last>
            <b:First>Tony</b:First>
          </b:Person>
        </b:NameList>
      </b:Author>
    </b:Author>
    <b:Title>From Banks To Funds To Brokers, Everyone Outside of Crypto Is Talking Bitcoin Today</b:Title>
    <b:InternetSiteTitle>News BTC</b:InternetSiteTitle>
    <b:Year>2019</b:Year>
    <b:URL>https://www.newsbtc.com/2019/04/03/banks-funds-brokers-crypto-bitcoin/</b:URL>
    <b:RefOrder>29</b:RefOrder>
  </b:Source>
  <b:Source>
    <b:Tag>Kha19</b:Tag>
    <b:SourceType>InternetSite</b:SourceType>
    <b:Guid>{1C99D0DC-D63D-46FB-8114-1E66AA4889BF}</b:Guid>
    <b:Author>
      <b:Author>
        <b:NameList>
          <b:Person>
            <b:Last>Kiani</b:Last>
            <b:First>Khaleeq</b:First>
          </b:Person>
        </b:NameList>
      </b:Author>
    </b:Author>
    <b:Title>Stae Bank eyes issuance of digital currency by 2025</b:Title>
    <b:InternetSiteTitle>Dawn</b:InternetSiteTitle>
    <b:Year>2019</b:Year>
    <b:URL>https://www.dawn.com/news/1473310/state-bank-eyes-issuance-of-digital-currency-by-2025</b:URL>
    <b:RefOrder>30</b:RefOrder>
  </b:Source>
  <b:Source>
    <b:Tag>Dav19</b:Tag>
    <b:SourceType>InternetSite</b:SourceType>
    <b:Guid>{902176D1-9FF5-4BAC-AF71-F6D0931ADA3C}</b:Guid>
    <b:Author>
      <b:Author>
        <b:NameList>
          <b:Person>
            <b:Last>Canellis</b:Last>
            <b:First>David</b:First>
          </b:Person>
        </b:NameList>
      </b:Author>
    </b:Author>
    <b:Title>New Android malware targets 32 cryptocurrency apps and 100 international banks</b:Title>
    <b:InternetSiteTitle>The Next Web</b:InternetSiteTitle>
    <b:Year>2019</b:Year>
    <b:URL>https://thenextweb.com/hardfork/2019/03/28/android-malware-gustuff-cryptocurrency-banks/</b:URL>
    <b:RefOrder>31</b:RefOrder>
  </b:Source>
  <b:Source>
    <b:Tag>Pat16</b:Tag>
    <b:SourceType>JournalArticle</b:SourceType>
    <b:Guid>{17D2B279-3753-40F5-B7D2-A4A737823E2A}</b:Guid>
    <b:Title>Taming the Beast: A Scientific Definition of Fintech</b:Title>
    <b:Year>2016</b:Year>
    <b:Author>
      <b:Author>
        <b:NameList>
          <b:Person>
            <b:Last>Schueffel</b:Last>
            <b:First>Patrick</b:First>
          </b:Person>
        </b:NameList>
      </b:Author>
    </b:Author>
    <b:JournalName>SSRN</b:JournalName>
    <b:Pages>1-24</b:Pages>
    <b:RefOrder>32</b:RefOrder>
  </b:Source>
  <b:Source>
    <b:Tag>JSk16</b:Tag>
    <b:SourceType>Report</b:SourceType>
    <b:Guid>{C55A2708-58E7-4645-90D9-5A5D4EABE5AC}</b:Guid>
    <b:Title>Fintech and the evolving landscape: Landing points for the industry</b:Title>
    <b:Year>2016</b:Year>
    <b:Author>
      <b:Author>
        <b:Corporate>Skan J., Dickerson J., Gagliardi L.</b:Corporate>
      </b:Author>
    </b:Author>
    <b:Publisher>Accenture</b:Publisher>
    <b:RefOrder>33</b:RefOrder>
  </b:Source>
  <b:Source>
    <b:Tag>Orc17</b:Tag>
    <b:SourceType>DocumentFromInternetSite</b:SourceType>
    <b:Guid>{7A2179F4-18E7-45F2-95EE-C078DD17ECE3}</b:Guid>
    <b:Title>Robo-advice – a true innovation in asset management</b:Title>
    <b:Year>2017</b:Year>
    <b:Author>
      <b:Author>
        <b:NameList>
          <b:Person>
            <b:Last>Kaya</b:Last>
            <b:First>Orcun</b:First>
          </b:Person>
        </b:NameList>
      </b:Author>
    </b:Author>
    <b:InternetSiteTitle>Deutsche Bank</b:InternetSiteTitle>
    <b:Month>August</b:Month>
    <b:Day>10</b:Day>
    <b:URL>https://www.dbresearch.com/PROD/RPS_EN-PROD/Robo-advice_%E2%80%93_a_true_innovation_in_asset_managemen/RPS_EN_DOC_VIEW.calias?rwnode=PROD0000000000435631&amp;ProdCollection=PROD0000000000449125#</b:URL>
    <b:RefOrder>34</b:RefOrder>
  </b:Source>
  <b:Source>
    <b:Tag>Bek18</b:Tag>
    <b:SourceType>JournalArticle</b:SourceType>
    <b:Guid>{30882D0F-A842-45BD-A3E2-7B0242209AD1}</b:Guid>
    <b:Title>Robo Advisors: quantitative methods inside the robots</b:Title>
    <b:Year>2018</b:Year>
    <b:Author>
      <b:Author>
        <b:Corporate>Beketov M., Lehman, K., Wittke M.</b:Corporate>
      </b:Author>
    </b:Author>
    <b:JournalName>Journal of Asset Management</b:JournalName>
    <b:Pages>363-370</b:Pages>
    <b:Volume>19</b:Volume>
    <b:Issue>6</b:Issue>
    <b:RefOrder>35</b:RefOrder>
  </b:Source>
  <b:Source>
    <b:Tag>USS15</b:Tag>
    <b:SourceType>ElectronicSource</b:SourceType>
    <b:Guid>{E74A2295-5CEB-4279-9EF0-923AB1C87F91}</b:Guid>
    <b:Title>Investor Alert: Automated Investment Tools</b:Title>
    <b:Year>2015</b:Year>
    <b:Author>
      <b:Author>
        <b:Corporate>US Securities and Exchange Commission</b:Corporate>
      </b:Author>
    </b:Author>
    <b:CountryRegion>USA</b:CountryRegion>
    <b:Month>May</b:Month>
    <b:Day>8</b:Day>
    <b:RefOrder>36</b:RefOrder>
  </b:Source>
  <b:Source>
    <b:Tag>MLF15</b:Tag>
    <b:SourceType>JournalArticle</b:SourceType>
    <b:Guid>{65369037-EC45-4C6B-91A9-A63CCC0DDAB2}</b:Guid>
    <b:Author>
      <b:Author>
        <b:NameList>
          <b:Person>
            <b:Last>Fein</b:Last>
            <b:First>M.</b:First>
            <b:Middle>L.</b:Middle>
          </b:Person>
        </b:NameList>
      </b:Author>
    </b:Author>
    <b:Title>Robo-Advisors: A Closer Look</b:Title>
    <b:Year>2015</b:Year>
    <b:JournalName>SSRN</b:JournalName>
    <b:Pages>1-33</b:Pages>
    <b:RefOrder>37</b:RefOrder>
  </b:Source>
  <b:Source>
    <b:Tag>IBM16</b:Tag>
    <b:SourceType>Report</b:SourceType>
    <b:Guid>{40606ADA-A5D0-4C70-A804-6C2E87AF239A}</b:Guid>
    <b:Title>Taking robo-advisors to the next level </b:Title>
    <b:Year>2016</b:Year>
    <b:Author>
      <b:Author>
        <b:Corporate>IBM Analytics</b:Corporate>
      </b:Author>
    </b:Author>
    <b:Publisher>IBM</b:Publisher>
    <b:City>New York</b:City>
    <b:RefOrder>38</b:RefOrder>
  </b:Source>
  <b:Source>
    <b:Tag>Sta19</b:Tag>
    <b:SourceType>DocumentFromInternetSite</b:SourceType>
    <b:Guid>{88351948-0FFA-4C77-85E6-3E2A4A429ED6}</b:Guid>
    <b:Title>Digital Market Outlook</b:Title>
    <b:Year>2019</b:Year>
    <b:Author>
      <b:Author>
        <b:Corporate>Statista</b:Corporate>
      </b:Author>
    </b:Author>
    <b:InternetSiteTitle>Statista</b:InternetSiteTitle>
    <b:Month>February</b:Month>
    <b:URL>https://www.statista.com/search/?q=digital+market+outlook&amp;Search=&amp;qKat=search</b:URL>
    <b:RefOrder>39</b:RefOrder>
  </b:Source>
  <b:Source>
    <b:Tag>CHP13</b:Tag>
    <b:SourceType>JournalArticle</b:SourceType>
    <b:Guid>{87D2EE54-79B5-4A46-979D-45C8DFA33947}</b:Guid>
    <b:Title>Investor Personality in Investor Questionnaires</b:Title>
    <b:Year>2013</b:Year>
    <b:Author>
      <b:Author>
        <b:Corporate>Pan C. H., Statman M.</b:Corporate>
      </b:Author>
    </b:Author>
    <b:JournalName>Journal of Investment Consulting</b:JournalName>
    <b:Pages>48-56</b:Pages>
    <b:Volume>14</b:Volume>
    <b:Issue>1</b:Issue>
    <b:RefOrder>40</b:RefOrder>
  </b:Source>
  <b:Source>
    <b:Tag>May19</b:Tag>
    <b:SourceType>InternetSite</b:SourceType>
    <b:Guid>{B7726A2C-E41D-4F77-8AF1-58C6E864BF38}</b:Guid>
    <b:Author>
      <b:Author>
        <b:NameList>
          <b:Person>
            <b:Last>Pratap</b:Last>
            <b:First>Mayank</b:First>
          </b:Person>
        </b:NameList>
      </b:Author>
    </b:Author>
    <b:Title>Digital Transformation in Finance</b:Title>
    <b:InternetSiteTitle>HackerNoon</b:InternetSiteTitle>
    <b:Year>2019</b:Year>
    <b:URL>https://hackernoon.com/digital-transformation-in-finance-23faefa35a45</b:URL>
    <b:RefOrder>41</b:RefOrder>
  </b:Source>
  <b:Source>
    <b:Tag>Don181</b:Tag>
    <b:SourceType>InternetSite</b:SourceType>
    <b:Guid>{3E7D12FF-B57B-4982-9707-644B8529270C}</b:Guid>
    <b:Author>
      <b:Author>
        <b:NameList>
          <b:Person>
            <b:Last>Dao</b:Last>
            <b:First>Don</b:First>
          </b:Person>
        </b:NameList>
      </b:Author>
    </b:Author>
    <b:Title>3 Benefits of Digital Technology in Business</b:Title>
    <b:InternetSiteTitle>TechFunnel</b:InternetSiteTitle>
    <b:Year>2018</b:Year>
    <b:URL>https://www.techfunnel.com/information-technology/3-benefits-of-digital-technology-in-business/</b:URL>
    <b:RefOrder>42</b:RefOrder>
  </b:Source>
  <b:Source>
    <b:Tag>Ame161</b:Tag>
    <b:SourceType>InternetSite</b:SourceType>
    <b:Guid>{C8C3B892-BEE3-4FA3-9081-7AC6D231D7AA}</b:Guid>
    <b:Author>
      <b:Author>
        <b:NameList>
          <b:Person>
            <b:Last>Rosic</b:Last>
            <b:First>Ameer</b:First>
          </b:Person>
        </b:NameList>
      </b:Author>
    </b:Author>
    <b:Title>What is Blockchain Technology? A Step-by-Step Guide For Beginners</b:Title>
    <b:InternetSiteTitle>Blockgeeks Inc.</b:InternetSiteTitle>
    <b:Year>2016</b:Year>
    <b:URL>https://blockgeeks.com/guides/what-is-blockchain-technology/</b:URL>
    <b:RefOrder>43</b:RefOrder>
  </b:Source>
  <b:Source>
    <b:Tag>Tap18</b:Tag>
    <b:SourceType>Book</b:SourceType>
    <b:Guid>{D5A80E51-AD6E-4716-88A4-CD34341BC3DC}</b:Guid>
    <b:Title>Blockchain Revolution: How the Technology Behind Bitcoin and Other Cryptocurrencies is Changing the World</b:Title>
    <b:Year>2018</b:Year>
    <b:City>New York</b:City>
    <b:Publisher>Penguin Random House LLC</b:Publisher>
    <b:Author>
      <b:Author>
        <b:Corporate>Tapscott, D., Tapscott, A.</b:Corporate>
      </b:Author>
    </b:Author>
    <b:RefOrder>44</b:RefOrder>
  </b:Source>
  <b:Source>
    <b:Tag>CBI18</b:Tag>
    <b:SourceType>InternetSite</b:SourceType>
    <b:Guid>{60B1D06D-DC61-4D65-A097-8FE30F75861D}</b:Guid>
    <b:Title>How Blockchain Could Disrupt Banking</b:Title>
    <b:Year>2018</b:Year>
    <b:Author>
      <b:Author>
        <b:Corporate>CB Insights</b:Corporate>
      </b:Author>
    </b:Author>
    <b:InternetSiteTitle>CB Insights</b:InternetSiteTitle>
    <b:URL>https://www.cbinsights.com/research/blockchain-disrupting-banking/</b:URL>
    <b:RefOrder>45</b:RefOrder>
  </b:Source>
  <b:Source>
    <b:Tag>Der19</b:Tag>
    <b:SourceType>InternetSite</b:SourceType>
    <b:Guid>{461FFC89-C97F-4A88-87EA-067EEB4162C8}</b:Guid>
    <b:Author>
      <b:Author>
        <b:NameList>
          <b:Person>
            <b:Last>Canavan</b:Last>
            <b:First>Dermot</b:First>
          </b:Person>
        </b:NameList>
      </b:Author>
    </b:Author>
    <b:Title>The ongoing digitisation of trade finance</b:Title>
    <b:InternetSiteTitle>ING</b:InternetSiteTitle>
    <b:Year>2019</b:Year>
    <b:URL>https://www.ingwb.com/themes/the-transformation-of-transaction-banking-articles/the-ongoing-digitisation-of-trade-finance</b:URL>
    <b:RefOrder>46</b:RefOrder>
  </b:Source>
  <b:Source>
    <b:Tag>Nol19</b:Tag>
    <b:SourceType>InternetSite</b:SourceType>
    <b:Guid>{2B17DAD7-1E6E-4EA2-9014-DFF8E290BC8B}</b:Guid>
    <b:Author>
      <b:Author>
        <b:NameList>
          <b:Person>
            <b:Last>Bauerle</b:Last>
            <b:First>Nolan</b:First>
          </b:Person>
        </b:NameList>
      </b:Author>
    </b:Author>
    <b:Title>What is Blockchain Technology?</b:Title>
    <b:InternetSiteTitle>Coindesk</b:InternetSiteTitle>
    <b:Year>2019</b:Year>
    <b:URL>https://www.coindesk.com/information/what-is-blockchain-technology</b:URL>
    <b:RefOrder>47</b:RefOrder>
  </b:Source>
  <b:Source>
    <b:Tag>Kar18</b:Tag>
    <b:SourceType>InternetSite</b:SourceType>
    <b:Guid>{7C120365-5142-4D9C-A96C-D0821CF8F8F6}</b:Guid>
    <b:Author>
      <b:Author>
        <b:NameList>
          <b:Person>
            <b:Last>Lynch</b:Last>
            <b:First>Karen</b:First>
          </b:Person>
        </b:NameList>
      </b:Author>
    </b:Author>
    <b:Title>Digitizing Trade Finance</b:Title>
    <b:InternetSiteTitle>AmericanExpress</b:InternetSiteTitle>
    <b:Year>2018</b:Year>
    <b:URL>https://www.americanexpress.com/us/foreign-exchange/articles/icc-survey-on-trade-finance-digitization/</b:URL>
    <b:RefOrder>48</b:RefOrder>
  </b:Source>
  <b:Source>
    <b:Tag>Heg19</b:Tag>
    <b:SourceType>InternetSite</b:SourceType>
    <b:Guid>{CC61CA3F-8410-43A4-93CE-44D83F6991C2}</b:Guid>
    <b:Author>
      <b:Author>
        <b:Corporate>Hegarty, K., McDonald, T.</b:Corporate>
      </b:Author>
    </b:Author>
    <b:Title>Keeping up with digital trade finance </b:Title>
    <b:InternetSiteTitle>Bluenotes</b:InternetSiteTitle>
    <b:Year>2019</b:Year>
    <b:URL>https://bluenotes.anz.com/posts/2019/03/Keeping-up-with-digital-trade-finance</b:URL>
    <b:RefOrder>49</b:RefOrder>
  </b:Source>
  <b:Source>
    <b:Tag>Placeholder1</b:Tag>
    <b:SourceType>InternetSite</b:SourceType>
    <b:Guid>{B974C831-5D26-42A5-846B-BE65EF2C5C5C}</b:Guid>
    <b:Author>
      <b:Author>
        <b:Corporate>Markets and Markets</b:Corporate>
      </b:Author>
    </b:Author>
    <b:Title>Artificial Intelligence in Aviation</b:Title>
    <b:InternetSiteTitle>MarketsandMarkets</b:InternetSiteTitle>
    <b:Year>2018</b:Year>
    <b:URL>https://www.marketsandmarkets.com/Market-Reports/artificial-intelligence-in-aviation-market-106037016.html</b:URL>
    <b:RefOrder>50</b:RefOrder>
  </b:Source>
  <b:Source>
    <b:Tag>Sae18</b:Tag>
    <b:SourceType>InternetSite</b:SourceType>
    <b:Guid>{AC09BB22-CDA5-433F-A85A-6DA7EAD641DA}</b:Guid>
    <b:Author>
      <b:Author>
        <b:NameList>
          <b:Person>
            <b:Last>Hussain</b:Last>
            <b:First>Saed</b:First>
          </b:Person>
        </b:NameList>
      </b:Author>
    </b:Author>
    <b:Title>Quick Review of Artificial Intelligence and IoT in the Aviation Industry</b:Title>
    <b:InternetSiteTitle>Data Driven Investor</b:InternetSiteTitle>
    <b:Year>2018</b:Year>
    <b:URL>https://medium.com/datadriveninvestor/quick-review-of-artificial-intelligence-and-iot-in-the-aviation-industry-15cfdccce060</b:URL>
    <b:RefOrder>51</b:RefOrder>
  </b:Source>
  <b:Source>
    <b:Tag>Min17</b:Tag>
    <b:SourceType>InternetSite</b:SourceType>
    <b:Guid>{A47BA3C0-7F3C-4408-9D4D-872B3262823E}</b:Guid>
    <b:Author>
      <b:Author>
        <b:Corporate>MindTitan</b:Corporate>
      </b:Author>
    </b:Author>
    <b:Title>Artificial Intelligence in Aviation/Travel</b:Title>
    <b:InternetSiteTitle>MindTitan</b:InternetSiteTitle>
    <b:Year>2017</b:Year>
    <b:URL>https://www.mindtitan.com/case/artificial-intelligence-in-aviation-and-travel/</b:URL>
    <b:RefOrder>52</b:RefOrder>
  </b:Source>
  <b:Source>
    <b:Tag>Soc18</b:Tag>
    <b:SourceType>InternetSite</b:SourceType>
    <b:Guid>{B1AC3EE9-8435-4522-A88B-7C1DEC0E2230}</b:Guid>
    <b:Author>
      <b:Author>
        <b:Corporate>Social Hospitality</b:Corporate>
      </b:Author>
    </b:Author>
    <b:Title>How-artificial-intelligence-is-changing-the-aviation-industry</b:Title>
    <b:InternetSiteTitle>Social Hospitality</b:InternetSiteTitle>
    <b:Year>2018</b:Year>
    <b:URL>https://socialhospitality.com/2018/08/how-artificial-intelligence-is-changing-the-aviation-industry/ </b:URL>
    <b:RefOrder>53</b:RefOrder>
  </b:Source>
  <b:Source>
    <b:Tag>PCh18</b:Tag>
    <b:SourceType>InternetSite</b:SourceType>
    <b:Guid>{0DB38C8B-47C8-4E52-A294-B6266E71722D}</b:Guid>
    <b:Author>
      <b:Author>
        <b:NameList>
          <b:Person>
            <b:Last>Chaloner</b:Last>
            <b:First>P.</b:First>
          </b:Person>
        </b:NameList>
      </b:Author>
    </b:Author>
    <b:Title>Esports or esports</b:Title>
    <b:InternetSiteTitle>Twitter</b:InternetSiteTitle>
    <b:Year>2018</b:Year>
    <b:URL>https://twitter.com/PaulChaloner/status/1047158527398215682</b:URL>
    <b:LCID>en-US</b:LCID>
    <b:RefOrder>54</b:RefOrder>
  </b:Source>
  <b:Source>
    <b:Tag>Wik19</b:Tag>
    <b:SourceType>InternetSite</b:SourceType>
    <b:Guid>{74110637-FF49-4AA5-B23B-D7609E47610F}</b:Guid>
    <b:Author>
      <b:Author>
        <b:Corporate>Wikipedia-a</b:Corporate>
      </b:Author>
    </b:Author>
    <b:Title>Call of Duty</b:Title>
    <b:InternetSiteTitle>Wikipedia</b:InternetSiteTitle>
    <b:Year>2019</b:Year>
    <b:URL>https://en.wikipedia.org/wiki/Call_of_Duty</b:URL>
    <b:LCID>en-US</b:LCID>
    <b:RefOrder>55</b:RefOrder>
  </b:Source>
  <b:Source>
    <b:Tag>Jos13</b:Tag>
    <b:SourceType>InternetSite</b:SourceType>
    <b:Guid>{4366551A-733C-44FE-812D-2806149D1D47}</b:Guid>
    <b:Author>
      <b:Author>
        <b:NameList>
          <b:Person>
            <b:Last>Guzman</b:Last>
            <b:First>Joshua</b:First>
            <b:Middle>Nino De</b:Middle>
          </b:Person>
        </b:NameList>
      </b:Author>
    </b:Author>
    <b:Title>Get Introduced to eSports</b:Title>
    <b:InternetSiteTitle>RedBull</b:InternetSiteTitle>
    <b:Year>2013</b:Year>
    <b:URL>https://www.redbull.com/gb-en/an-introduction-to-esports</b:URL>
    <b:LCID>en-US</b:LCID>
    <b:RefOrder>56</b:RefOrder>
  </b:Source>
  <b:Source>
    <b:Tag>Tec1</b:Tag>
    <b:SourceType>DocumentFromInternetSite</b:SourceType>
    <b:Guid>{A4A02CFC-1592-46CE-97DB-92B6CC78BE50}</b:Guid>
    <b:Author>
      <b:Author>
        <b:Corporate>TechVibes</b:Corporate>
      </b:Author>
    </b:Author>
    <b:Title>Electronic sporting</b:Title>
    <b:InternetSiteTitle>TechVibes</b:InternetSiteTitle>
    <b:URL>https://techvibes.com/2016/06/21/how-videogames-became-a-sport-and-why-theyre-here-to-stay-hint-money</b:URL>
    <b:LCID>en-US</b:LCID>
    <b:RefOrder>57</b:RefOrder>
  </b:Source>
  <b:Source>
    <b:Tag>Wik18</b:Tag>
    <b:SourceType>InternetSite</b:SourceType>
    <b:Guid>{8DCDF285-BDD1-4E5F-99F6-D31832601CB0}</b:Guid>
    <b:Title>2018 League of Legends World Championship</b:Title>
    <b:InternetSiteTitle>Wikipedia</b:InternetSiteTitle>
    <b:Year>2018</b:Year>
    <b:URL>https://en.wikipedia.org/wiki/2018_League_of_Legends_World_Championship#Ranking</b:URL>
    <b:Author>
      <b:Author>
        <b:Corporate>Wikipedia-b</b:Corporate>
      </b:Author>
    </b:Author>
    <b:LCID>en-US</b:LCID>
    <b:RefOrder>58</b:RefOrder>
  </b:Source>
  <b:Source>
    <b:Tag>Chr16</b:Tag>
    <b:SourceType>InternetSite</b:SourceType>
    <b:Guid>{1CE73F49-2412-4442-9D68-E9C09941C7C3}</b:Guid>
    <b:Author>
      <b:Author>
        <b:NameList>
          <b:Person>
            <b:Last>Kresse</b:Last>
            <b:First>Christian</b:First>
          </b:Person>
        </b:NameList>
      </b:Author>
    </b:Author>
    <b:Title>Brands in Esports – Red Bull: King of Content Marketing</b:Title>
    <b:InternetSiteTitle>Esports Marketing Blog</b:InternetSiteTitle>
    <b:Year>2016</b:Year>
    <b:URL>https://esports-marketing-blog.com/red-bull-esports-marketing/</b:URL>
    <b:LCID>en-US</b:LCID>
    <b:RefOrder>59</b:RefOrder>
  </b:Source>
  <b:Source>
    <b:Tag>And18</b:Tag>
    <b:SourceType>InternetSite</b:SourceType>
    <b:Guid>{D97F9A5C-A8FF-45F5-B115-D57B089375B4}</b:Guid>
    <b:Author>
      <b:Author>
        <b:NameList>
          <b:Person>
            <b:Last>Meola</b:Last>
            <b:First>Andrew</b:First>
          </b:Person>
        </b:NameList>
      </b:Author>
    </b:Author>
    <b:Title>The biggest companies sponsoring eSports teams and tournaments</b:Title>
    <b:InternetSiteTitle>Business Insider</b:InternetSiteTitle>
    <b:Year>2018</b:Year>
    <b:URL>https://www.businessinsider.com/top-esports-sponsors-gaming-sponsorships-2018-1</b:URL>
    <b:LCID>en-US</b:LCID>
    <b:RefOrder>60</b:RefOrder>
  </b:Source>
  <b:Source>
    <b:Tag>Chu19</b:Tag>
    <b:SourceType>DocumentFromInternetSite</b:SourceType>
    <b:Guid>{DCD73E03-14A1-42D4-BE29-AEDC1F2E4E3F}</b:Guid>
    <b:Author>
      <b:Author>
        <b:NameList>
          <b:Person>
            <b:Last>Churov</b:Last>
            <b:First>Ivan</b:First>
          </b:Person>
        </b:NameList>
      </b:Author>
    </b:Author>
    <b:Title>Night_Watch</b:Title>
    <b:InternetSiteTitle>Facebook</b:InternetSiteTitle>
    <b:Year>2019</b:Year>
    <b:URL>https://www.facebook.com/n.watch.96/?modal=admin_todo_tour</b:URL>
    <b:LCID>en-US</b:LCID>
    <b:RefOrder>61</b:RefOrder>
  </b:Source>
  <b:Source>
    <b:Tag>Man</b:Tag>
    <b:SourceType>InternetSite</b:SourceType>
    <b:Guid>{5676E3C1-DB60-4B56-8933-EB48CF6F0D1B}</b:Guid>
    <b:Author>
      <b:Author>
        <b:NameList>
          <b:Person>
            <b:Last>Iqbal</b:Last>
            <b:First>Mansoor</b:First>
          </b:Person>
        </b:NameList>
      </b:Author>
    </b:Author>
    <b:Title>Twitch Revenue and Usage Statistics (2019)</b:Title>
    <b:InternetSiteTitle>Business of Apps</b:InternetSiteTitle>
    <b:URL>https://www.businessofapps.com/data/twitch-statistics/</b:URL>
    <b:Year>2019</b:Year>
    <b:LCID>en-US</b:LCID>
    <b:RefOrder>62</b:RefOrder>
  </b:Source>
  <b:Source>
    <b:Tag>Placeholder2</b:Tag>
    <b:SourceType>InternetSite</b:SourceType>
    <b:Guid>{46454FF8-4501-4FD6-83F1-34A7B631B644}</b:Guid>
    <b:Author>
      <b:Author>
        <b:NameList>
          <b:Person>
            <b:Last>Thier</b:Last>
            <b:First>Dave</b:First>
          </b:Person>
        </b:NameList>
      </b:Author>
    </b:Author>
    <b:Title>Report: EA Paid Ninja $1 Million To Play 'Apex Legends', Which Is Way Too Little</b:Title>
    <b:InternetSiteTitle>Forbes</b:InternetSiteTitle>
    <b:Year>2019</b:Year>
    <b:URL>https://www.forbes.com/sites/davidthier/2019/03/14/report-ea-paid-ninja-1-million-to-play-apex-legends-which-is-way-too-little/#4559661e27f3</b:URL>
    <b:LCID>en-US</b:LCID>
    <b:RefOrder>63</b:RefOrder>
  </b:Source>
  <b:Source>
    <b:Tag>Jac19</b:Tag>
    <b:SourceType>InternetSite</b:SourceType>
    <b:Guid>{BF68EDB6-3ACB-4A79-9B9B-264928FC74B3}</b:Guid>
    <b:Author>
      <b:Author>
        <b:NameList>
          <b:Person>
            <b:Last>Needham</b:Last>
            <b:First>Jack</b:First>
          </b:Person>
        </b:NameList>
      </b:Author>
    </b:Author>
    <b:Title>A league they can own: why pro footballers are signing up star video gamers</b:Title>
    <b:InternetSiteTitle>The Guardian</b:InternetSiteTitle>
    <b:Year>2019</b:Year>
    <b:URL>https://www.theguardian.com/games/2019/jan/29/esports-virtual-football-champions-league-pro-footballers-sign-star-video-gamers</b:URL>
    <b:LCID>en-US</b:LCID>
    <b:RefOrder>11</b:RefOrder>
  </b:Source>
  <b:Source>
    <b:Tag>ESP19</b:Tag>
    <b:SourceType>InternetSite</b:SourceType>
    <b:Guid>{8A338B06-2945-45E7-B670-A7B261AE1369}</b:Guid>
    <b:Author>
      <b:Author>
        <b:Corporate>ESPN</b:Corporate>
      </b:Author>
    </b:Author>
    <b:Title>TekKz, 17, wins inaugural ePremier League title</b:Title>
    <b:InternetSiteTitle>ESPN</b:InternetSiteTitle>
    <b:Year>2019</b:Year>
    <b:URL>https://www.espn.com/esports/story/_/id/26391989/tekkz-17-wins-inaugural-epremier-league-title</b:URL>
    <b:LCID>en-US</b:LCID>
    <b:RefOrder>12</b:RefOrder>
  </b:Source>
  <b:Source>
    <b:Tag>Aus18</b:Tag>
    <b:SourceType>InternetSite</b:SourceType>
    <b:Guid>{666B26AC-D99B-4DD0-B476-A57FBB036D5A}</b:Guid>
    <b:Author>
      <b:Author>
        <b:NameList>
          <b:Person>
            <b:Last>Goslin</b:Last>
            <b:First>Austen</b:First>
          </b:Person>
        </b:NameList>
      </b:Author>
    </b:Author>
    <b:Title>The 2018 League of Legends World Finals had nearly 100 million viewers</b:Title>
    <b:InternetSiteTitle>Rift Herald</b:InternetSiteTitle>
    <b:Year>2018</b:Year>
    <b:URL>https://www.riftherald.com/2018/12/11/18136237/riot-2018-league-of-legends-world-finals-viewers-prize-pool</b:URL>
    <b:LCID>en-US</b:LCID>
    <b:RefOrder>13</b:RefOrder>
  </b:Source>
  <b:Source>
    <b:Tag>Ham16</b:Tag>
    <b:SourceType>InternetSite</b:SourceType>
    <b:Guid>{A25ADB79-CB73-41DC-AB12-A83672CBA568}</b:Guid>
    <b:Author>
      <b:Author>
        <b:NameList>
          <b:Person>
            <b:Last>Hagander</b:Last>
            <b:First>Hampus</b:First>
          </b:Person>
        </b:NameList>
      </b:Author>
    </b:Author>
    <b:Title>What characteristics and mindset make up the best competitive video game players?</b:Title>
    <b:InternetSiteTitle>Quora</b:InternetSiteTitle>
    <b:Year>2016</b:Year>
    <b:URL>https://www.quora.com/What-characteristics-and-mindset-make-up-the-best-competitive-video-game-players</b:URL>
    <b:LCID>en-US</b:LCID>
    <b:RefOrder>14</b:RefOrder>
  </b:Source>
  <b:Source>
    <b:Tag>Per03</b:Tag>
    <b:SourceType>Book</b:SourceType>
    <b:Guid>{3434278A-624E-4946-9113-F79E75AB0E54}</b:Guid>
    <b:Title>International Business Negotiations</b:Title>
    <b:Year>2003</b:Year>
    <b:Author>
      <b:Author>
        <b:Corporate>Ghauri, P.N., Usunier, J-C.</b:Corporate>
      </b:Author>
    </b:Author>
    <b:City>UK</b:City>
    <b:Publisher>Elsevier Ltd.</b:Publisher>
    <b:RefOrder>1</b:RefOrder>
  </b:Source>
  <b:Source>
    <b:Tag>Sit15</b:Tag>
    <b:SourceType>InternetSite</b:SourceType>
    <b:Guid>{522C1E89-6C1F-4139-8018-8EB7E53626DD}</b:Guid>
    <b:Title>10 Winning Characteristics Of Successful/Effective (Win/Win) Negotiators</b:Title>
    <b:Year>2015</b:Year>
    <b:Author>
      <b:Author>
        <b:Corporate>Situational Communication</b:Corporate>
      </b:Author>
    </b:Author>
    <b:InternetSiteTitle>Situational Communication</b:InternetSiteTitle>
    <b:URL>https://www.situationalcommunication.com/10-winning-characteristics-of-successfuleffective-winwin-negotiators/</b:URL>
    <b:RefOrder>2</b:RefOrder>
  </b:Source>
  <b:Source>
    <b:Tag>Gre13</b:Tag>
    <b:SourceType>InternetSite</b:SourceType>
    <b:Guid>{F4EA2574-895D-4151-A676-C799FFFD8DCE}</b:Guid>
    <b:Author>
      <b:Author>
        <b:NameList>
          <b:Person>
            <b:Last>Story</b:Last>
            <b:First>Greg</b:First>
          </b:Person>
        </b:NameList>
      </b:Author>
    </b:Author>
    <b:Title>Business in Japan introduces Dale Carnegie Training</b:Title>
    <b:InternetSiteTitle>In Japan</b:InternetSiteTitle>
    <b:Year>2013</b:Year>
    <b:URL>https://injapantv.com/programs/interviews/1086-dr-greg-story-june/</b:URL>
    <b:RefOrder>3</b:RefOrder>
  </b:Source>
  <b:Source>
    <b:Tag>Gre161</b:Tag>
    <b:SourceType>InternetSite</b:SourceType>
    <b:Guid>{0060DE45-150A-4D2C-8038-7443FB9747A2}</b:Guid>
    <b:Year>2016</b:Year>
    <b:URL>https://journal.accj.or.jp/characteristics-of-successful-negotiators/</b:URL>
    <b:Author>
      <b:Author>
        <b:NameList>
          <b:Person>
            <b:Last>Story</b:Last>
            <b:First>Greg</b:First>
          </b:Person>
        </b:NameList>
      </b:Author>
    </b:Author>
    <b:RefOrder>4</b:RefOrder>
  </b:Source>
  <b:Source>
    <b:Tag>Colon</b:Tag>
    <b:SourceType>InternetSite</b:SourceType>
    <b:Guid>{331C0607-4E6D-4F63-9894-BB9E4568A51E}</b:Guid>
    <b:Author>
      <b:Author>
        <b:NameList>
          <b:Person>
            <b:Last>Collins</b:Last>
            <b:First>John</b:First>
            <b:Middle>Churton</b:Middle>
          </b:Person>
        </b:NameList>
      </b:Author>
    </b:Author>
    <b:Title>John Churton Collins Quotes</b:Title>
    <b:InternetSiteTitle>BrainyQuote</b:InternetSiteTitle>
    <b:Year>Citation</b:Year>
    <b:URL>https://www.brainyquote.com/quotes/john_churton_collins_377092</b:URL>
    <b:RefOrder>5</b:RefOrder>
  </b:Source>
  <b:Source>
    <b:Tag>Jes04</b:Tag>
    <b:SourceType>InternetSite</b:SourceType>
    <b:Guid>{248DD1EE-122C-4F20-B49D-4C25AA6620F3}</b:Guid>
    <b:Author>
      <b:Author>
        <b:NameList>
          <b:Person>
            <b:Last>Salacuse</b:Last>
            <b:First>Jeswald</b:First>
            <b:Middle>W.</b:Middle>
          </b:Person>
        </b:NameList>
      </b:Author>
    </b:Author>
    <b:Title>Negotiating: The Top Ten Ways that Culture Can Affect Your Negotiation</b:Title>
    <b:InternetSiteTitle>Ivey Business Journal</b:InternetSiteTitle>
    <b:Year>2004</b:Year>
    <b:URL>https://iveybusinessjournal.com/publication/negotiating-the-top-ten-ways-that-culture-can-affect-your-negotiation/</b:URL>
    <b:RefOrder>6</b:RefOrder>
  </b:Source>
  <b:Source>
    <b:Tag>Dan15</b:Tag>
    <b:SourceType>InternetSite</b:SourceType>
    <b:Guid>{AF3EAEE0-86B3-457B-B290-8D1E6015FF1C}</b:Guid>
    <b:Author>
      <b:Author>
        <b:NameList>
          <b:Person>
            <b:Last>Erskine</b:Last>
            <b:First>Daniel</b:First>
            <b:Middle>H.</b:Middle>
          </b:Person>
        </b:NameList>
      </b:Author>
    </b:Author>
    <b:Title>Business Contracts</b:Title>
    <b:InternetSiteTitle>Open to Export</b:InternetSiteTitle>
    <b:Year>2015</b:Year>
    <b:URL>https://opentoexport.com/article/a-method-to-negotiating-international-business-contracts/</b:URL>
    <b:RefOrder>7</b:RefOrder>
  </b:Source>
  <b:Source>
    <b:Tag>Lew</b:Tag>
    <b:SourceType>DocumentFromInternetSite</b:SourceType>
    <b:Guid>{3475EAC5-7935-4565-AEFC-B7B084157DA6}</b:Guid>
    <b:Author>
      <b:Author>
        <b:NameList>
          <b:Person>
            <b:Last>Lewis</b:Last>
            <b:First>Christine</b:First>
          </b:Person>
        </b:NameList>
      </b:Author>
    </b:Author>
    <b:Title>To Invest in Your Biggest Asset, Elevate HR</b:Title>
    <b:InternetSiteTitle>Centennial</b:InternetSiteTitle>
    <b:URL>https://centennialinc.com/centennial-blog/invest-biggest-asset-elevate-hr/</b:URL>
    <b:RefOrder>8</b:RefOrder>
  </b:Source>
  <b:Source>
    <b:Tag>Geo15</b:Tag>
    <b:SourceType>InternetSite</b:SourceType>
    <b:Guid>{F48CD51C-8BB0-4538-97C9-AD9375D103A0}</b:Guid>
    <b:Title>Where to Sit at a Conference Table</b:Title>
    <b:InternetSiteTitle>Inc.</b:InternetSiteTitle>
    <b:Year>2015</b:Year>
    <b:URL>https://www.inc.com/geoffrey-james/where-to-sit-at-a-conference-table.html</b:URL>
    <b:Author>
      <b:Author>
        <b:NameList>
          <b:Person>
            <b:Last>James</b:Last>
            <b:First>Geoffrey</b:First>
          </b:Person>
        </b:NameList>
      </b:Author>
    </b:Author>
    <b:RefOrder>9</b:RefOrder>
  </b:Source>
  <b:Source>
    <b:Tag>Ist13</b:Tag>
    <b:SourceType>InternetSite</b:SourceType>
    <b:Guid>{08134C40-2278-496D-B3DB-4B106B6A1EDA}</b:Guid>
    <b:Author>
      <b:Author>
        <b:Corporate>IstiZada</b:Corporate>
      </b:Author>
    </b:Author>
    <b:Title>Doing Business in the Middle East</b:Title>
    <b:InternetSiteTitle>IstiZada</b:InternetSiteTitle>
    <b:Year>2013</b:Year>
    <b:URL>http://istizada.com/doing-business-in-the-middle-east/</b:URL>
    <b:RefOrder>10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085D979-C4EE-4C63-B875-7337BB989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270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Focus</vt:lpstr>
    </vt:vector>
  </TitlesOfParts>
  <Company/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Focus</dc:title>
  <dc:subject>Volume 1, Issue 1, 2019</dc:subject>
  <dc:creator>Victoria Folea</dc:creator>
  <cp:keywords/>
  <dc:description/>
  <cp:lastModifiedBy>Victoria Folea</cp:lastModifiedBy>
  <cp:revision>4</cp:revision>
  <dcterms:created xsi:type="dcterms:W3CDTF">2019-07-15T04:54:00Z</dcterms:created>
  <dcterms:modified xsi:type="dcterms:W3CDTF">2019-07-15T05:05:00Z</dcterms:modified>
  <cp:category>www.researchfocus.org</cp:category>
</cp:coreProperties>
</file>